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C66D1" w14:textId="02F06386" w:rsidR="00245BE1" w:rsidRPr="00BE5CE8" w:rsidRDefault="00AE39B5" w:rsidP="00245BE1">
      <w:pPr>
        <w:jc w:val="right"/>
        <w:rPr>
          <w:rFonts w:ascii="Verdana" w:hAnsi="Verdana"/>
          <w:b/>
          <w:sz w:val="32"/>
        </w:rPr>
      </w:pPr>
      <w:r>
        <w:rPr>
          <w:rFonts w:ascii="Verdana" w:hAnsi="Verdana"/>
          <w:b/>
          <w:sz w:val="32"/>
        </w:rPr>
        <w:t>Mini Project</w:t>
      </w:r>
      <w:r w:rsidR="00245BE1">
        <w:rPr>
          <w:rFonts w:ascii="Verdana" w:hAnsi="Verdana"/>
          <w:b/>
          <w:sz w:val="32"/>
        </w:rPr>
        <w:t xml:space="preserve"> </w:t>
      </w:r>
      <w:r w:rsidR="00C4494F">
        <w:rPr>
          <w:rFonts w:ascii="Verdana" w:hAnsi="Verdana"/>
          <w:b/>
          <w:sz w:val="32"/>
        </w:rPr>
        <w:t>- 1</w:t>
      </w:r>
      <w:r w:rsidR="00245BE1">
        <w:rPr>
          <w:rFonts w:ascii="Verdana" w:hAnsi="Verdana"/>
          <w:b/>
          <w:sz w:val="32"/>
        </w:rPr>
        <w:t xml:space="preserve"> </w:t>
      </w:r>
    </w:p>
    <w:p w14:paraId="27F12D54" w14:textId="77777777" w:rsidR="00245BE1" w:rsidRDefault="00245BE1" w:rsidP="00245BE1">
      <w:pPr>
        <w:rPr>
          <w:rFonts w:ascii="Verdana" w:hAnsi="Verdana"/>
          <w:b/>
          <w:sz w:val="32"/>
        </w:rPr>
      </w:pPr>
    </w:p>
    <w:tbl>
      <w:tblPr>
        <w:tblW w:w="5660" w:type="pct"/>
        <w:tblInd w:w="-5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8" w:type="dxa"/>
          <w:bottom w:w="28" w:type="dxa"/>
        </w:tblCellMar>
        <w:tblLook w:val="0000" w:firstRow="0" w:lastRow="0" w:firstColumn="0" w:lastColumn="0" w:noHBand="0" w:noVBand="0"/>
      </w:tblPr>
      <w:tblGrid>
        <w:gridCol w:w="3686"/>
        <w:gridCol w:w="6520"/>
      </w:tblGrid>
      <w:tr w:rsidR="00F50B94" w:rsidRPr="001302A4" w14:paraId="7A55471D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070C6DB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tudent Name/ID Number:</w:t>
            </w:r>
          </w:p>
        </w:tc>
        <w:tc>
          <w:tcPr>
            <w:tcW w:w="3194" w:type="pct"/>
            <w:vAlign w:val="center"/>
          </w:tcPr>
          <w:p w14:paraId="6189B0EC" w14:textId="52BCEA02" w:rsidR="00F50B94" w:rsidRPr="001302A4" w:rsidRDefault="000A1EC4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 xml:space="preserve">Fickry Bil Iman </w:t>
            </w:r>
            <w:r w:rsidR="00595098"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 xml:space="preserve">/ </w:t>
            </w:r>
          </w:p>
        </w:tc>
      </w:tr>
      <w:tr w:rsidR="00F50B94" w:rsidRPr="001302A4" w14:paraId="2F6D9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4962DA1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Number and Title:</w:t>
            </w:r>
          </w:p>
        </w:tc>
        <w:tc>
          <w:tcPr>
            <w:tcW w:w="3194" w:type="pct"/>
            <w:vAlign w:val="center"/>
          </w:tcPr>
          <w:p w14:paraId="00614A57" w14:textId="0F2CFD38" w:rsidR="00F50B94" w:rsidRPr="00E1449F" w:rsidRDefault="00ED3060" w:rsidP="004B4E7E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  <w:r w:rsidRPr="00E1449F">
              <w:rPr>
                <w:rFonts w:ascii="Cambria" w:hAnsi="Cambria"/>
                <w:sz w:val="24"/>
                <w:szCs w:val="24"/>
              </w:rPr>
              <w:t>Unit 10 Website Design &amp; Development</w:t>
            </w:r>
          </w:p>
        </w:tc>
      </w:tr>
      <w:tr w:rsidR="00F50B94" w:rsidRPr="001302A4" w14:paraId="7393152A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1B6E5AF4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Academic Year:</w:t>
            </w:r>
          </w:p>
        </w:tc>
        <w:tc>
          <w:tcPr>
            <w:tcW w:w="3194" w:type="pct"/>
            <w:vAlign w:val="center"/>
          </w:tcPr>
          <w:p w14:paraId="73A3F24B" w14:textId="1D44E5B6" w:rsidR="00F50B94" w:rsidRPr="00E1449F" w:rsidRDefault="0046087E" w:rsidP="004B4E7E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  <w:r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  <w:t>20</w:t>
            </w:r>
            <w:r w:rsidR="00595098"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  <w:t>20</w:t>
            </w:r>
          </w:p>
        </w:tc>
      </w:tr>
      <w:tr w:rsidR="00F50B94" w:rsidRPr="001302A4" w14:paraId="4034B13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6C9FD814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Unit Assessor:</w:t>
            </w:r>
          </w:p>
        </w:tc>
        <w:tc>
          <w:tcPr>
            <w:tcW w:w="3194" w:type="pct"/>
            <w:vAlign w:val="center"/>
          </w:tcPr>
          <w:p w14:paraId="4B315FCA" w14:textId="06D19962" w:rsidR="00F50B94" w:rsidRPr="00E1449F" w:rsidRDefault="00F50B94" w:rsidP="004B4E7E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</w:p>
        </w:tc>
      </w:tr>
      <w:tr w:rsidR="00F50B94" w:rsidRPr="001302A4" w14:paraId="2A8A974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407F1C84" w14:textId="32EE81A5" w:rsidR="00F50B94" w:rsidRPr="001302A4" w:rsidRDefault="00AE39B5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 xml:space="preserve">Project </w:t>
            </w:r>
            <w:r w:rsidR="00F50B94">
              <w:rPr>
                <w:rFonts w:ascii="Open Sans" w:hAnsi="Open Sans" w:cs="Open Sans"/>
                <w:b/>
                <w:noProof/>
                <w:sz w:val="20"/>
                <w:szCs w:val="20"/>
              </w:rPr>
              <w:t>Title:</w:t>
            </w:r>
          </w:p>
        </w:tc>
        <w:tc>
          <w:tcPr>
            <w:tcW w:w="3194" w:type="pct"/>
            <w:vAlign w:val="center"/>
          </w:tcPr>
          <w:p w14:paraId="6775BAC2" w14:textId="45CEBB08" w:rsidR="00F50B94" w:rsidRPr="00E1449F" w:rsidRDefault="00AE39B5" w:rsidP="004B4E7E">
            <w:pPr>
              <w:spacing w:before="60" w:after="60"/>
              <w:rPr>
                <w:rFonts w:ascii="Cambria" w:hAnsi="Cambria" w:cs="Open Sans"/>
                <w:b/>
                <w:bCs/>
                <w:noProof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  <w:lang w:val="en-GB"/>
              </w:rPr>
              <w:t>Company Portfolio</w:t>
            </w:r>
          </w:p>
        </w:tc>
      </w:tr>
      <w:tr w:rsidR="00F50B94" w:rsidRPr="001302A4" w14:paraId="10984EB5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1D9F009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ssue Date:</w:t>
            </w:r>
          </w:p>
        </w:tc>
        <w:tc>
          <w:tcPr>
            <w:tcW w:w="3194" w:type="pct"/>
            <w:vAlign w:val="center"/>
          </w:tcPr>
          <w:p w14:paraId="40DA4510" w14:textId="1CA0103B" w:rsidR="00F50B94" w:rsidRPr="001302A4" w:rsidRDefault="00595098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>28 May 2020</w:t>
            </w:r>
          </w:p>
        </w:tc>
      </w:tr>
      <w:tr w:rsidR="00F50B94" w:rsidRPr="001302A4" w14:paraId="200E2198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3E102BB4" w14:textId="77777777" w:rsidR="00F50B9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Submission Date:</w:t>
            </w:r>
          </w:p>
        </w:tc>
        <w:tc>
          <w:tcPr>
            <w:tcW w:w="3194" w:type="pct"/>
            <w:vAlign w:val="center"/>
          </w:tcPr>
          <w:p w14:paraId="0D6969D7" w14:textId="21DD3255" w:rsidR="00F50B94" w:rsidRPr="001302A4" w:rsidRDefault="00595098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>28 May</w:t>
            </w:r>
            <w:r w:rsidR="0046087E"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 xml:space="preserve"> </w:t>
            </w:r>
            <w:r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>2020</w:t>
            </w:r>
          </w:p>
        </w:tc>
      </w:tr>
      <w:tr w:rsidR="00F50B94" w:rsidRPr="001302A4" w14:paraId="06E2148B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592B7871" w14:textId="77777777" w:rsidR="00F50B9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bookmarkStart w:id="0" w:name="_GoBack"/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Internal Verifier Name:</w:t>
            </w:r>
            <w:bookmarkEnd w:id="0"/>
          </w:p>
        </w:tc>
        <w:tc>
          <w:tcPr>
            <w:tcW w:w="3194" w:type="pct"/>
            <w:vAlign w:val="center"/>
          </w:tcPr>
          <w:p w14:paraId="73B8780A" w14:textId="77777777" w:rsidR="00F50B94" w:rsidRPr="001302A4" w:rsidRDefault="00F50B94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</w:p>
        </w:tc>
      </w:tr>
      <w:tr w:rsidR="00F50B94" w:rsidRPr="001302A4" w14:paraId="25C183C0" w14:textId="77777777" w:rsidTr="00F50B94">
        <w:trPr>
          <w:trHeight w:val="438"/>
        </w:trPr>
        <w:tc>
          <w:tcPr>
            <w:tcW w:w="1806" w:type="pct"/>
            <w:shd w:val="clear" w:color="auto" w:fill="D9D9D9"/>
            <w:vAlign w:val="center"/>
          </w:tcPr>
          <w:p w14:paraId="2A3AC42E" w14:textId="77777777" w:rsidR="00F50B94" w:rsidRDefault="00F50B94" w:rsidP="004B4E7E">
            <w:pPr>
              <w:spacing w:before="60" w:after="60"/>
              <w:rPr>
                <w:rFonts w:ascii="Open Sans" w:hAnsi="Open Sans" w:cs="Open Sans"/>
                <w:b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noProof/>
                <w:sz w:val="20"/>
                <w:szCs w:val="20"/>
              </w:rPr>
              <w:t>Date:</w:t>
            </w:r>
          </w:p>
        </w:tc>
        <w:tc>
          <w:tcPr>
            <w:tcW w:w="3194" w:type="pct"/>
            <w:vAlign w:val="center"/>
          </w:tcPr>
          <w:p w14:paraId="2B84EE95" w14:textId="1D014A34" w:rsidR="00F50B94" w:rsidRPr="001302A4" w:rsidRDefault="00E7079E" w:rsidP="004B4E7E">
            <w:pPr>
              <w:spacing w:before="60" w:after="60"/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</w:pPr>
            <w:r>
              <w:rPr>
                <w:rFonts w:ascii="Open Sans" w:hAnsi="Open Sans" w:cs="Open Sans"/>
                <w:b/>
                <w:bCs/>
                <w:noProof/>
                <w:sz w:val="20"/>
                <w:szCs w:val="20"/>
              </w:rPr>
              <w:t>28 May 2020</w:t>
            </w:r>
          </w:p>
        </w:tc>
      </w:tr>
    </w:tbl>
    <w:p w14:paraId="630F63B3" w14:textId="77777777" w:rsidR="00F50B94" w:rsidRDefault="00F50B94" w:rsidP="00245BE1">
      <w:pPr>
        <w:rPr>
          <w:rFonts w:ascii="Verdana" w:hAnsi="Verdana"/>
          <w:sz w:val="18"/>
        </w:rPr>
      </w:pPr>
    </w:p>
    <w:p w14:paraId="2F635265" w14:textId="105CA9E9" w:rsidR="000B6A23" w:rsidRDefault="000B6A23" w:rsidP="00245BE1">
      <w:pPr>
        <w:rPr>
          <w:rFonts w:ascii="Verdana" w:hAnsi="Verdana"/>
          <w:sz w:val="18"/>
        </w:rPr>
      </w:pPr>
    </w:p>
    <w:p w14:paraId="4DEF127B" w14:textId="67A4D36B" w:rsidR="000B6A23" w:rsidRDefault="000B6A23" w:rsidP="00245BE1">
      <w:pPr>
        <w:rPr>
          <w:rFonts w:ascii="Verdana" w:hAnsi="Verdana"/>
          <w:sz w:val="18"/>
        </w:rPr>
      </w:pPr>
    </w:p>
    <w:p w14:paraId="7528FE7A" w14:textId="40B77892" w:rsidR="000B6A23" w:rsidRDefault="000B6A23" w:rsidP="00245BE1">
      <w:pPr>
        <w:rPr>
          <w:rFonts w:ascii="Verdana" w:hAnsi="Verdana"/>
          <w:sz w:val="18"/>
        </w:rPr>
      </w:pPr>
    </w:p>
    <w:p w14:paraId="57C2BC96" w14:textId="77777777" w:rsidR="000B6A23" w:rsidRPr="00BE5CE8" w:rsidRDefault="000B6A23" w:rsidP="00245BE1">
      <w:pPr>
        <w:rPr>
          <w:rFonts w:ascii="Verdana" w:hAnsi="Verdana"/>
          <w:sz w:val="18"/>
        </w:rPr>
      </w:pPr>
    </w:p>
    <w:tbl>
      <w:tblPr>
        <w:tblW w:w="10206" w:type="dxa"/>
        <w:tblInd w:w="-572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206"/>
      </w:tblGrid>
      <w:tr w:rsidR="00245BE1" w:rsidRPr="00BE5CE8" w14:paraId="15B604C1" w14:textId="77777777" w:rsidTr="000B6A23">
        <w:trPr>
          <w:trHeight w:hRule="exact" w:val="475"/>
        </w:trPr>
        <w:tc>
          <w:tcPr>
            <w:tcW w:w="10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3F2688" w14:textId="77777777" w:rsidR="00245BE1" w:rsidRPr="00BE5CE8" w:rsidRDefault="00245BE1" w:rsidP="00F76DC0">
            <w:pPr>
              <w:rPr>
                <w:rFonts w:ascii="Verdana" w:hAnsi="Verdana"/>
                <w:b/>
                <w:sz w:val="20"/>
                <w:szCs w:val="20"/>
              </w:rPr>
            </w:pPr>
            <w:r w:rsidRPr="00BE5CE8">
              <w:rPr>
                <w:rFonts w:ascii="Verdana" w:hAnsi="Verdana"/>
                <w:b/>
                <w:sz w:val="20"/>
                <w:szCs w:val="20"/>
              </w:rPr>
              <w:t>Learner declaration</w:t>
            </w:r>
          </w:p>
        </w:tc>
      </w:tr>
      <w:tr w:rsidR="00245BE1" w:rsidRPr="00BE5CE8" w14:paraId="78F9923C" w14:textId="77777777" w:rsidTr="000B6A23">
        <w:trPr>
          <w:trHeight w:val="1000"/>
        </w:trPr>
        <w:tc>
          <w:tcPr>
            <w:tcW w:w="10206" w:type="dxa"/>
            <w:tcBorders>
              <w:top w:val="single" w:sz="4" w:space="0" w:color="auto"/>
              <w:left w:val="single" w:sz="4" w:space="0" w:color="000059"/>
              <w:bottom w:val="single" w:sz="4" w:space="0" w:color="000059"/>
              <w:right w:val="single" w:sz="4" w:space="0" w:color="000059"/>
            </w:tcBorders>
            <w:shd w:val="solid" w:color="FFFFFF" w:fill="auto"/>
            <w:tcMar>
              <w:top w:w="240" w:type="dxa"/>
              <w:left w:w="108" w:type="dxa"/>
              <w:bottom w:w="240" w:type="dxa"/>
              <w:right w:w="108" w:type="dxa"/>
            </w:tcMar>
            <w:vAlign w:val="center"/>
          </w:tcPr>
          <w:p w14:paraId="02E10F52" w14:textId="52EEAEDA" w:rsidR="00245BE1" w:rsidRPr="00BE5CE8" w:rsidRDefault="00245BE1" w:rsidP="00F76DC0">
            <w:pPr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>I certify that the work submitted for this assignment is my own and research sources are fully acknowledged.</w:t>
            </w:r>
          </w:p>
          <w:p w14:paraId="0F1580E7" w14:textId="29B6D436" w:rsidR="00245BE1" w:rsidRPr="00BE5CE8" w:rsidRDefault="000477F2" w:rsidP="00F76DC0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7C35A5CB" wp14:editId="3E6A7878">
                  <wp:simplePos x="0" y="0"/>
                  <wp:positionH relativeFrom="column">
                    <wp:posOffset>1238250</wp:posOffset>
                  </wp:positionH>
                  <wp:positionV relativeFrom="paragraph">
                    <wp:posOffset>84455</wp:posOffset>
                  </wp:positionV>
                  <wp:extent cx="1275080" cy="685800"/>
                  <wp:effectExtent l="0" t="0" r="0" b="0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Tanda Tangan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5080" cy="685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6FED5AB" w14:textId="702348D5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</w:p>
          <w:p w14:paraId="3957D0FF" w14:textId="53E1BC41" w:rsidR="00245BE1" w:rsidRPr="00BE5CE8" w:rsidRDefault="00245BE1" w:rsidP="00F76DC0">
            <w:pPr>
              <w:tabs>
                <w:tab w:val="left" w:pos="5420"/>
              </w:tabs>
              <w:rPr>
                <w:rFonts w:ascii="Verdana" w:hAnsi="Verdana"/>
                <w:sz w:val="20"/>
                <w:szCs w:val="20"/>
              </w:rPr>
            </w:pPr>
            <w:r w:rsidRPr="00BE5CE8">
              <w:rPr>
                <w:rFonts w:ascii="Verdana" w:hAnsi="Verdana"/>
                <w:sz w:val="20"/>
                <w:szCs w:val="20"/>
              </w:rPr>
              <w:t xml:space="preserve">Student signature: </w:t>
            </w:r>
            <w:r w:rsidRPr="00BE5CE8">
              <w:rPr>
                <w:rFonts w:ascii="Verdana" w:hAnsi="Verdana"/>
                <w:sz w:val="20"/>
                <w:szCs w:val="20"/>
              </w:rPr>
              <w:tab/>
              <w:t xml:space="preserve">Date: </w:t>
            </w:r>
            <w:r w:rsidR="00E7079E">
              <w:rPr>
                <w:rFonts w:ascii="Verdana" w:hAnsi="Verdana"/>
                <w:sz w:val="20"/>
                <w:szCs w:val="20"/>
              </w:rPr>
              <w:t>28 May 2020</w:t>
            </w:r>
          </w:p>
        </w:tc>
      </w:tr>
    </w:tbl>
    <w:p w14:paraId="196C1291" w14:textId="77777777" w:rsidR="00245BE1" w:rsidRPr="00BE5CE8" w:rsidRDefault="00245BE1" w:rsidP="00245BE1">
      <w:pPr>
        <w:rPr>
          <w:rFonts w:ascii="Verdana" w:hAnsi="Verdana"/>
          <w:sz w:val="18"/>
        </w:rPr>
      </w:pPr>
    </w:p>
    <w:p w14:paraId="6211076F" w14:textId="77777777" w:rsidR="00245BE1" w:rsidRPr="00BE5CE8" w:rsidRDefault="00245BE1" w:rsidP="00245BE1">
      <w:pPr>
        <w:rPr>
          <w:rFonts w:ascii="Verdana" w:hAnsi="Verdana"/>
        </w:rPr>
      </w:pPr>
    </w:p>
    <w:p w14:paraId="42572775" w14:textId="0CA0459A" w:rsidR="00245BE1" w:rsidRDefault="00245BE1" w:rsidP="00245BE1">
      <w:pPr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br w:type="page"/>
      </w:r>
    </w:p>
    <w:tbl>
      <w:tblPr>
        <w:tblW w:w="9872" w:type="dxa"/>
        <w:tblInd w:w="-43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72"/>
      </w:tblGrid>
      <w:tr w:rsidR="009D2A76" w:rsidRPr="00E17E5E" w14:paraId="44F1A2A0" w14:textId="77777777" w:rsidTr="000B6A23">
        <w:trPr>
          <w:trHeight w:val="272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C9616B3" w14:textId="78284EC9" w:rsidR="009D2A76" w:rsidRPr="00E17E5E" w:rsidRDefault="009D2A76" w:rsidP="003A6BA9">
            <w:pPr>
              <w:rPr>
                <w:rFonts w:ascii="Cambria" w:hAnsi="Cambria"/>
                <w:b/>
                <w:sz w:val="24"/>
                <w:szCs w:val="24"/>
              </w:rPr>
            </w:pPr>
            <w:r w:rsidRPr="00E17E5E">
              <w:rPr>
                <w:rFonts w:ascii="Cambria" w:hAnsi="Cambria"/>
                <w:b/>
                <w:sz w:val="24"/>
                <w:szCs w:val="24"/>
              </w:rPr>
              <w:lastRenderedPageBreak/>
              <w:t xml:space="preserve">Purpose of this </w:t>
            </w:r>
            <w:r w:rsidR="00AE39B5">
              <w:rPr>
                <w:rFonts w:ascii="Cambria" w:hAnsi="Cambria"/>
                <w:b/>
                <w:sz w:val="24"/>
                <w:szCs w:val="24"/>
              </w:rPr>
              <w:t>project</w:t>
            </w:r>
          </w:p>
        </w:tc>
      </w:tr>
      <w:tr w:rsidR="009D2A76" w:rsidRPr="00E17E5E" w14:paraId="4E928BA2" w14:textId="77777777" w:rsidTr="009D2A76">
        <w:trPr>
          <w:trHeight w:val="272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795D6D2" w14:textId="43767E8A" w:rsidR="00ED3060" w:rsidRPr="00796DE4" w:rsidRDefault="00ED3060" w:rsidP="00ED3060">
            <w:pPr>
              <w:rPr>
                <w:rFonts w:ascii="Cambria" w:hAnsi="Cambria"/>
                <w:b/>
                <w:sz w:val="24"/>
                <w:szCs w:val="24"/>
              </w:rPr>
            </w:pPr>
            <w:r w:rsidRPr="00796DE4">
              <w:rPr>
                <w:rFonts w:ascii="Cambria" w:hAnsi="Cambria"/>
                <w:b/>
                <w:sz w:val="24"/>
                <w:szCs w:val="24"/>
              </w:rPr>
              <w:t xml:space="preserve">Purpose of this </w:t>
            </w:r>
            <w:r w:rsidR="00AE39B5">
              <w:rPr>
                <w:rFonts w:ascii="Cambria" w:hAnsi="Cambria"/>
                <w:b/>
                <w:sz w:val="24"/>
                <w:szCs w:val="24"/>
              </w:rPr>
              <w:t>project</w:t>
            </w:r>
          </w:p>
          <w:p w14:paraId="662D1924" w14:textId="316DB54F" w:rsidR="00ED3060" w:rsidRPr="00796DE4" w:rsidRDefault="00176F13" w:rsidP="00ED3060">
            <w:pPr>
              <w:spacing w:line="276" w:lineRule="auto"/>
              <w:rPr>
                <w:rFonts w:ascii="Cambria" w:hAnsi="Cambria"/>
                <w:sz w:val="24"/>
                <w:szCs w:val="24"/>
                <w:highlight w:val="yellow"/>
              </w:rPr>
            </w:pPr>
            <w:r>
              <w:rPr>
                <w:rFonts w:ascii="Cambria" w:hAnsi="Cambria"/>
                <w:sz w:val="24"/>
                <w:szCs w:val="24"/>
              </w:rPr>
              <w:t>T</w:t>
            </w:r>
            <w:r w:rsidR="00ED3060" w:rsidRPr="00796DE4">
              <w:rPr>
                <w:rFonts w:ascii="Cambria" w:hAnsi="Cambria"/>
                <w:sz w:val="24"/>
                <w:szCs w:val="24"/>
              </w:rPr>
              <w:t>o demonstrate your capabilities in the following areas:</w:t>
            </w:r>
          </w:p>
          <w:p w14:paraId="6B2A5CFB" w14:textId="77777777" w:rsidR="00ED3060" w:rsidRDefault="00ED3060" w:rsidP="00ED306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6600"/>
              </w:tabs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</w:rPr>
            </w:pPr>
            <w:r>
              <w:rPr>
                <w:rFonts w:ascii="Cambria" w:hAnsi="Cambria"/>
                <w:sz w:val="24"/>
              </w:rPr>
              <w:t>Plan a Website &amp; Develop branding, wireframes, information architecture &amp; storyboard.</w:t>
            </w:r>
          </w:p>
          <w:p w14:paraId="533E0065" w14:textId="77777777" w:rsidR="00ED3060" w:rsidRDefault="00ED3060" w:rsidP="00ED306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6600"/>
              </w:tabs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</w:rPr>
            </w:pPr>
            <w:r w:rsidRPr="00796DE4">
              <w:rPr>
                <w:rFonts w:ascii="Cambria" w:hAnsi="Cambria"/>
                <w:sz w:val="24"/>
              </w:rPr>
              <w:t xml:space="preserve">Develop </w:t>
            </w:r>
            <w:r>
              <w:rPr>
                <w:rFonts w:ascii="Cambria" w:hAnsi="Cambria"/>
                <w:sz w:val="24"/>
              </w:rPr>
              <w:t xml:space="preserve">a </w:t>
            </w:r>
            <w:r w:rsidRPr="00796DE4">
              <w:rPr>
                <w:rFonts w:ascii="Cambria" w:hAnsi="Cambria"/>
                <w:sz w:val="24"/>
              </w:rPr>
              <w:t>web</w:t>
            </w:r>
            <w:r>
              <w:rPr>
                <w:rFonts w:ascii="Cambria" w:hAnsi="Cambria"/>
                <w:sz w:val="24"/>
              </w:rPr>
              <w:t>site</w:t>
            </w:r>
            <w:r w:rsidRPr="00796DE4">
              <w:rPr>
                <w:rFonts w:ascii="Cambria" w:hAnsi="Cambria"/>
                <w:sz w:val="24"/>
              </w:rPr>
              <w:t xml:space="preserve"> </w:t>
            </w:r>
            <w:r>
              <w:rPr>
                <w:rFonts w:ascii="Cambria" w:hAnsi="Cambria"/>
                <w:sz w:val="24"/>
              </w:rPr>
              <w:t xml:space="preserve">using </w:t>
            </w:r>
            <w:r w:rsidRPr="00796DE4">
              <w:rPr>
                <w:rFonts w:ascii="Cambria" w:hAnsi="Cambria"/>
                <w:sz w:val="24"/>
              </w:rPr>
              <w:t xml:space="preserve">HTML, </w:t>
            </w:r>
            <w:r>
              <w:rPr>
                <w:rFonts w:ascii="Cambria" w:hAnsi="Cambria"/>
                <w:sz w:val="24"/>
              </w:rPr>
              <w:t xml:space="preserve">CSS &amp; </w:t>
            </w:r>
            <w:r w:rsidRPr="00796DE4">
              <w:rPr>
                <w:rFonts w:ascii="Cambria" w:hAnsi="Cambria"/>
                <w:sz w:val="24"/>
              </w:rPr>
              <w:t>Javascript</w:t>
            </w:r>
            <w:r>
              <w:rPr>
                <w:rFonts w:ascii="Cambria" w:hAnsi="Cambria"/>
                <w:sz w:val="24"/>
              </w:rPr>
              <w:t>.</w:t>
            </w:r>
          </w:p>
          <w:p w14:paraId="521A1B34" w14:textId="2C3C9C18" w:rsidR="00D146ED" w:rsidRPr="00E86ED0" w:rsidRDefault="00ED3060" w:rsidP="00E86ED0">
            <w:pPr>
              <w:pStyle w:val="ListParagraph"/>
              <w:widowControl w:val="0"/>
              <w:numPr>
                <w:ilvl w:val="0"/>
                <w:numId w:val="5"/>
              </w:numPr>
              <w:tabs>
                <w:tab w:val="left" w:pos="6600"/>
              </w:tabs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</w:rPr>
            </w:pPr>
            <w:r w:rsidRPr="00796DE4">
              <w:rPr>
                <w:rFonts w:ascii="Cambria" w:hAnsi="Cambria"/>
                <w:sz w:val="24"/>
              </w:rPr>
              <w:t>Execut</w:t>
            </w:r>
            <w:r>
              <w:rPr>
                <w:rFonts w:ascii="Cambria" w:hAnsi="Cambria"/>
                <w:sz w:val="24"/>
              </w:rPr>
              <w:t>e</w:t>
            </w:r>
            <w:r w:rsidRPr="00796DE4">
              <w:rPr>
                <w:rFonts w:ascii="Cambria" w:hAnsi="Cambria"/>
                <w:sz w:val="24"/>
              </w:rPr>
              <w:t xml:space="preserve"> the test cases and validate </w:t>
            </w:r>
            <w:r>
              <w:rPr>
                <w:rFonts w:ascii="Cambria" w:hAnsi="Cambria"/>
                <w:sz w:val="24"/>
              </w:rPr>
              <w:t>the website meets the design requirements</w:t>
            </w:r>
            <w:r w:rsidRPr="00796DE4">
              <w:rPr>
                <w:rFonts w:ascii="Cambria" w:hAnsi="Cambria"/>
                <w:sz w:val="24"/>
              </w:rPr>
              <w:t>.</w:t>
            </w:r>
          </w:p>
        </w:tc>
      </w:tr>
      <w:tr w:rsidR="000B6A23" w:rsidRPr="00E17E5E" w14:paraId="0049AB78" w14:textId="77777777" w:rsidTr="000B6A23">
        <w:trPr>
          <w:trHeight w:val="272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720CC48" w14:textId="355F390D" w:rsidR="000B6A23" w:rsidRPr="00E17E5E" w:rsidRDefault="000B6A23" w:rsidP="003A6BA9">
            <w:pPr>
              <w:rPr>
                <w:rFonts w:ascii="Cambria" w:hAnsi="Cambria" w:cs="Arial"/>
                <w:b/>
                <w:bCs/>
                <w:sz w:val="24"/>
                <w:szCs w:val="24"/>
              </w:rPr>
            </w:pPr>
            <w:r w:rsidRPr="00E17E5E">
              <w:rPr>
                <w:rFonts w:ascii="Cambria" w:hAnsi="Cambria" w:cs="Arial"/>
                <w:b/>
                <w:bCs/>
                <w:sz w:val="24"/>
                <w:szCs w:val="24"/>
              </w:rPr>
              <w:t>Submission Format</w:t>
            </w:r>
          </w:p>
        </w:tc>
      </w:tr>
      <w:tr w:rsidR="000B6A23" w:rsidRPr="00E17E5E" w14:paraId="35B6175E" w14:textId="77777777" w:rsidTr="003A6BA9">
        <w:trPr>
          <w:trHeight w:val="555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7CD22A5" w14:textId="70046F0A" w:rsidR="000B6A23" w:rsidRDefault="00176F13" w:rsidP="00176F13">
            <w:pPr>
              <w:pStyle w:val="ListParagraph"/>
              <w:numPr>
                <w:ilvl w:val="0"/>
                <w:numId w:val="30"/>
              </w:numPr>
              <w:rPr>
                <w:rFonts w:ascii="Cambria" w:hAnsi="Cambria" w:cs="Arial"/>
                <w:bCs/>
                <w:sz w:val="24"/>
                <w:szCs w:val="24"/>
              </w:rPr>
            </w:pPr>
            <w:r>
              <w:rPr>
                <w:rFonts w:ascii="Cambria" w:hAnsi="Cambria" w:cs="Arial"/>
                <w:bCs/>
                <w:sz w:val="24"/>
                <w:szCs w:val="24"/>
              </w:rPr>
              <w:t>Website screenshot in word document</w:t>
            </w:r>
          </w:p>
          <w:p w14:paraId="007F7B9E" w14:textId="522F2D4A" w:rsidR="00176F13" w:rsidRPr="00176F13" w:rsidRDefault="00176F13" w:rsidP="00176F13">
            <w:pPr>
              <w:pStyle w:val="ListParagraph"/>
              <w:numPr>
                <w:ilvl w:val="0"/>
                <w:numId w:val="30"/>
              </w:numPr>
              <w:rPr>
                <w:rFonts w:ascii="Cambria" w:hAnsi="Cambria" w:cs="Arial"/>
                <w:bCs/>
                <w:sz w:val="24"/>
                <w:szCs w:val="24"/>
              </w:rPr>
            </w:pPr>
            <w:r>
              <w:rPr>
                <w:rFonts w:ascii="Cambria" w:hAnsi="Cambria" w:cs="Arial"/>
                <w:bCs/>
                <w:sz w:val="24"/>
                <w:szCs w:val="24"/>
              </w:rPr>
              <w:t>Source code</w:t>
            </w:r>
          </w:p>
        </w:tc>
      </w:tr>
      <w:tr w:rsidR="00585F93" w:rsidRPr="00E17E5E" w14:paraId="7F830E64" w14:textId="77777777" w:rsidTr="00DC340F">
        <w:trPr>
          <w:trHeight w:val="555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213DFF1" w14:textId="1A994937" w:rsidR="00585F93" w:rsidRPr="00E17E5E" w:rsidRDefault="00176F13" w:rsidP="00F76DC0">
            <w:pPr>
              <w:rPr>
                <w:rFonts w:ascii="Cambria" w:hAnsi="Cambria" w:cs="Arial"/>
                <w:b/>
                <w:bCs/>
                <w:sz w:val="24"/>
                <w:szCs w:val="24"/>
              </w:rPr>
            </w:pPr>
            <w:r>
              <w:rPr>
                <w:rFonts w:ascii="Cambria" w:hAnsi="Cambria" w:cs="Arial"/>
                <w:b/>
                <w:bCs/>
                <w:sz w:val="24"/>
                <w:szCs w:val="24"/>
              </w:rPr>
              <w:t>Projec</w:t>
            </w:r>
            <w:r w:rsidR="00F31D49">
              <w:rPr>
                <w:rFonts w:ascii="Cambria" w:hAnsi="Cambria" w:cs="Arial"/>
                <w:b/>
                <w:bCs/>
                <w:sz w:val="24"/>
                <w:szCs w:val="24"/>
              </w:rPr>
              <w:t>t</w:t>
            </w:r>
            <w:r w:rsidR="00585F93" w:rsidRPr="00E17E5E">
              <w:rPr>
                <w:rFonts w:ascii="Cambria" w:hAnsi="Cambria" w:cs="Arial"/>
                <w:b/>
                <w:bCs/>
                <w:sz w:val="24"/>
                <w:szCs w:val="24"/>
              </w:rPr>
              <w:t xml:space="preserve"> Brief &amp; Guidance</w:t>
            </w:r>
          </w:p>
        </w:tc>
      </w:tr>
      <w:tr w:rsidR="000B7BE4" w:rsidRPr="00E17E5E" w14:paraId="7E1D5852" w14:textId="77777777" w:rsidTr="000B6A23">
        <w:trPr>
          <w:trHeight w:val="555"/>
        </w:trPr>
        <w:tc>
          <w:tcPr>
            <w:tcW w:w="9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FFFFFF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12E4F7B9" w14:textId="473E588B" w:rsidR="000B7BE4" w:rsidRPr="00E17E5E" w:rsidRDefault="000B7BE4" w:rsidP="00F76DC0">
            <w:pPr>
              <w:rPr>
                <w:rFonts w:ascii="Cambria" w:hAnsi="Cambria"/>
                <w:sz w:val="24"/>
                <w:szCs w:val="24"/>
              </w:rPr>
            </w:pPr>
            <w:r w:rsidRPr="00E17E5E">
              <w:rPr>
                <w:rFonts w:ascii="Cambria" w:hAnsi="Cambria" w:cs="Arial"/>
                <w:b/>
                <w:bCs/>
                <w:sz w:val="24"/>
                <w:szCs w:val="24"/>
              </w:rPr>
              <w:t>Scenario</w:t>
            </w:r>
            <w:r w:rsidR="00585F93" w:rsidRPr="00E17E5E">
              <w:rPr>
                <w:rFonts w:ascii="Cambria" w:hAnsi="Cambria" w:cs="Arial"/>
                <w:b/>
                <w:bCs/>
                <w:sz w:val="24"/>
                <w:szCs w:val="24"/>
              </w:rPr>
              <w:t>:</w:t>
            </w:r>
          </w:p>
          <w:p w14:paraId="15885594" w14:textId="1F2B6BD8" w:rsidR="00DB5EE0" w:rsidRPr="00DB5EE0" w:rsidRDefault="00DB5EE0" w:rsidP="00DB5EE0">
            <w:pPr>
              <w:spacing w:line="276" w:lineRule="auto"/>
              <w:ind w:left="227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You have been approached by ‘ABC Learning Center’ as a website developer to develop a </w:t>
            </w:r>
            <w:r w:rsidR="00176F13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company portfolio </w:t>
            </w: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>website for their institute.  ‘ABC Learning Center’ is an IT Training institute that conducts courses like ‘Programming in Java’, ‘Programming in .Net’, ‘Microsoft Office’, ‘HTML’ etc.  They want to design a website which can be used for providing information about their courses to students</w:t>
            </w:r>
            <w:r w:rsidR="00176F13">
              <w:rPr>
                <w:rFonts w:ascii="Cambria" w:hAnsi="Cambria"/>
                <w:sz w:val="24"/>
                <w:szCs w:val="24"/>
                <w:lang w:val="en-US" w:eastAsia="en-SG"/>
              </w:rPr>
              <w:t>.</w:t>
            </w:r>
          </w:p>
          <w:p w14:paraId="2A47B8CD" w14:textId="1013BCD0" w:rsidR="00DB5EE0" w:rsidRPr="00DB5EE0" w:rsidRDefault="00DB5EE0" w:rsidP="00DB5EE0">
            <w:pPr>
              <w:spacing w:line="276" w:lineRule="auto"/>
              <w:ind w:left="227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You will be required to design and develop this website using HTML, JavaScript, </w:t>
            </w:r>
            <w:r w:rsidR="00176F13">
              <w:rPr>
                <w:rFonts w:ascii="Cambria" w:hAnsi="Cambria"/>
                <w:sz w:val="24"/>
                <w:szCs w:val="24"/>
                <w:lang w:val="en-US" w:eastAsia="en-SG"/>
              </w:rPr>
              <w:t xml:space="preserve">and </w:t>
            </w: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>CSS</w:t>
            </w:r>
            <w:r w:rsidR="00176F13">
              <w:rPr>
                <w:rFonts w:ascii="Cambria" w:hAnsi="Cambria"/>
                <w:sz w:val="24"/>
                <w:szCs w:val="24"/>
                <w:lang w:val="en-US" w:eastAsia="en-SG"/>
              </w:rPr>
              <w:t>.</w:t>
            </w:r>
          </w:p>
          <w:p w14:paraId="1C89667E" w14:textId="77777777" w:rsidR="00DB5EE0" w:rsidRPr="00DB5EE0" w:rsidRDefault="00DB5EE0" w:rsidP="00DB5EE0">
            <w:pPr>
              <w:spacing w:line="276" w:lineRule="auto"/>
              <w:ind w:left="227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B5EE0">
              <w:rPr>
                <w:rFonts w:ascii="Cambria" w:hAnsi="Cambria"/>
                <w:sz w:val="24"/>
                <w:szCs w:val="24"/>
                <w:lang w:val="en-US" w:eastAsia="en-SG"/>
              </w:rPr>
              <w:t>You will be required to design following pages in the website –</w:t>
            </w:r>
          </w:p>
          <w:p w14:paraId="5E2DB754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Common Content</w:t>
            </w:r>
          </w:p>
          <w:p w14:paraId="1ADEFD44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Header</w:t>
            </w:r>
          </w:p>
          <w:p w14:paraId="77A6D4D2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Footer</w:t>
            </w:r>
          </w:p>
          <w:p w14:paraId="563F6231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spacing w:before="20" w:after="0" w:line="276" w:lineRule="auto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Navigation</w:t>
            </w:r>
          </w:p>
          <w:p w14:paraId="58A6CCD6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Home Page</w:t>
            </w:r>
          </w:p>
          <w:p w14:paraId="120D222F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About Us Page / Profile Page</w:t>
            </w:r>
          </w:p>
          <w:p w14:paraId="012F1A57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Contact Us Page (Develop 1 Html page)</w:t>
            </w:r>
          </w:p>
          <w:p w14:paraId="18959ED6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 xml:space="preserve">Sitemap Page (Develop 1 HTML page) </w:t>
            </w:r>
          </w:p>
          <w:p w14:paraId="3EFB278C" w14:textId="77777777" w:rsidR="00DB5EE0" w:rsidRPr="00DB5EE0" w:rsidRDefault="00DB5EE0" w:rsidP="00DB5EE0">
            <w:pPr>
              <w:pStyle w:val="ListParagraph"/>
              <w:widowControl w:val="0"/>
              <w:numPr>
                <w:ilvl w:val="0"/>
                <w:numId w:val="12"/>
              </w:numPr>
              <w:autoSpaceDE w:val="0"/>
              <w:autoSpaceDN w:val="0"/>
              <w:adjustRightInd w:val="0"/>
              <w:spacing w:before="20" w:after="0" w:line="276" w:lineRule="auto"/>
              <w:ind w:left="510" w:hanging="283"/>
              <w:contextualSpacing w:val="0"/>
              <w:jc w:val="both"/>
              <w:rPr>
                <w:rFonts w:ascii="Cambria" w:hAnsi="Cambria"/>
                <w:sz w:val="24"/>
                <w:szCs w:val="24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Privacy Policy Page (Develop 1 HTML page)</w:t>
            </w:r>
          </w:p>
          <w:p w14:paraId="21C90DEC" w14:textId="77777777" w:rsidR="00DB5EE0" w:rsidRPr="00DB5EE0" w:rsidRDefault="00DB5EE0" w:rsidP="00DB5EE0">
            <w:pPr>
              <w:spacing w:line="276" w:lineRule="auto"/>
              <w:rPr>
                <w:rFonts w:ascii="Cambria" w:hAnsi="Cambria"/>
                <w:sz w:val="24"/>
                <w:szCs w:val="24"/>
              </w:rPr>
            </w:pPr>
          </w:p>
          <w:p w14:paraId="5E60C4F9" w14:textId="71E19085" w:rsidR="003516DE" w:rsidRPr="00DB5EE0" w:rsidRDefault="00DB5EE0" w:rsidP="00DB5EE0">
            <w:pPr>
              <w:spacing w:line="276" w:lineRule="auto"/>
              <w:rPr>
                <w:rFonts w:ascii="Cambria" w:hAnsi="Cambria"/>
                <w:sz w:val="24"/>
                <w:szCs w:val="24"/>
                <w:lang w:val="en-US" w:eastAsia="en-SG"/>
              </w:rPr>
            </w:pPr>
            <w:r w:rsidRPr="00DB5EE0">
              <w:rPr>
                <w:rFonts w:ascii="Cambria" w:hAnsi="Cambria"/>
                <w:sz w:val="24"/>
                <w:szCs w:val="24"/>
              </w:rPr>
              <w:t>The website that you have developed needs to be tested by you and final sign-off should be taken from ‘ABC Learning Center’ (</w:t>
            </w:r>
            <w:r w:rsidR="00F31D49">
              <w:rPr>
                <w:rFonts w:ascii="Cambria" w:hAnsi="Cambria"/>
                <w:sz w:val="24"/>
                <w:szCs w:val="24"/>
              </w:rPr>
              <w:t>Mentor</w:t>
            </w:r>
            <w:r w:rsidRPr="00DB5EE0">
              <w:rPr>
                <w:rFonts w:ascii="Cambria" w:hAnsi="Cambria"/>
                <w:sz w:val="24"/>
                <w:szCs w:val="24"/>
              </w:rPr>
              <w:t xml:space="preserve">) before hosting it on their web server.  </w:t>
            </w:r>
          </w:p>
          <w:p w14:paraId="7642DCCB" w14:textId="0A96EFAC" w:rsidR="000C5932" w:rsidRPr="00851E6A" w:rsidRDefault="000C5932" w:rsidP="00F31D49">
            <w:pPr>
              <w:pStyle w:val="LithanBodyTextBold"/>
              <w:ind w:left="0" w:right="137"/>
              <w:rPr>
                <w:sz w:val="24"/>
                <w:szCs w:val="24"/>
              </w:rPr>
            </w:pPr>
          </w:p>
        </w:tc>
      </w:tr>
    </w:tbl>
    <w:p w14:paraId="75423210" w14:textId="7F4C6C3E" w:rsidR="000B7BE4" w:rsidRPr="00E023BA" w:rsidRDefault="000B7BE4" w:rsidP="00F31D49">
      <w:pPr>
        <w:rPr>
          <w:rFonts w:ascii="Cambria" w:hAnsi="Cambria"/>
          <w:b/>
          <w:sz w:val="24"/>
          <w:szCs w:val="24"/>
        </w:rPr>
      </w:pPr>
    </w:p>
    <w:sectPr w:rsidR="000B7BE4" w:rsidRPr="00E023BA" w:rsidSect="00C401EA">
      <w:pgSz w:w="11906" w:h="16838"/>
      <w:pgMar w:top="1135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ヒラギノ角ゴ Pro W3">
    <w:panose1 w:val="020B0300000000000000"/>
    <w:charset w:val="80"/>
    <w:family w:val="auto"/>
    <w:pitch w:val="variable"/>
    <w:sig w:usb0="00000000" w:usb1="7AC7FFFF" w:usb2="00000012" w:usb3="00000000" w:csb0="0002000D" w:csb1="00000000"/>
  </w:font>
  <w:font w:name="FrutigerLTStd-Bold">
    <w:altName w:val="Frutiger LT Std 47 Light Cn"/>
    <w:panose1 w:val="020B0604020202020204"/>
    <w:charset w:val="4D"/>
    <w:family w:val="auto"/>
    <w:notTrueType/>
    <w:pitch w:val="default"/>
    <w:sig w:usb0="03000000" w:usb1="00000000" w:usb2="00000000" w:usb3="00000000" w:csb0="0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54640"/>
    <w:multiLevelType w:val="hybridMultilevel"/>
    <w:tmpl w:val="DEDE6CB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E32C9"/>
    <w:multiLevelType w:val="hybridMultilevel"/>
    <w:tmpl w:val="FD8EC23C"/>
    <w:lvl w:ilvl="0" w:tplc="4809001B">
      <w:start w:val="1"/>
      <w:numFmt w:val="low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9D25E4"/>
    <w:multiLevelType w:val="hybridMultilevel"/>
    <w:tmpl w:val="C5ACF03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3777EBA"/>
    <w:multiLevelType w:val="hybridMultilevel"/>
    <w:tmpl w:val="EC44B112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3270C5"/>
    <w:multiLevelType w:val="hybridMultilevel"/>
    <w:tmpl w:val="FACE5A9A"/>
    <w:lvl w:ilvl="0" w:tplc="48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1ACE75B9"/>
    <w:multiLevelType w:val="hybridMultilevel"/>
    <w:tmpl w:val="1B56068C"/>
    <w:lvl w:ilvl="0" w:tplc="04090013">
      <w:start w:val="1"/>
      <w:numFmt w:val="upperRoman"/>
      <w:lvlText w:val="%1."/>
      <w:lvlJc w:val="righ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4981218"/>
    <w:multiLevelType w:val="hybridMultilevel"/>
    <w:tmpl w:val="A02053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56701"/>
    <w:multiLevelType w:val="hybridMultilevel"/>
    <w:tmpl w:val="16121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562CDF"/>
    <w:multiLevelType w:val="hybridMultilevel"/>
    <w:tmpl w:val="47529CE4"/>
    <w:lvl w:ilvl="0" w:tplc="39224B5A">
      <w:start w:val="1"/>
      <w:numFmt w:val="lowerLetter"/>
      <w:lvlText w:val="%1."/>
      <w:lvlJc w:val="left"/>
      <w:pPr>
        <w:ind w:left="87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90" w:hanging="360"/>
      </w:pPr>
    </w:lvl>
    <w:lvl w:ilvl="2" w:tplc="4809001B" w:tentative="1">
      <w:start w:val="1"/>
      <w:numFmt w:val="lowerRoman"/>
      <w:lvlText w:val="%3."/>
      <w:lvlJc w:val="right"/>
      <w:pPr>
        <w:ind w:left="2310" w:hanging="180"/>
      </w:pPr>
    </w:lvl>
    <w:lvl w:ilvl="3" w:tplc="4809000F" w:tentative="1">
      <w:start w:val="1"/>
      <w:numFmt w:val="decimal"/>
      <w:lvlText w:val="%4."/>
      <w:lvlJc w:val="left"/>
      <w:pPr>
        <w:ind w:left="3030" w:hanging="360"/>
      </w:pPr>
    </w:lvl>
    <w:lvl w:ilvl="4" w:tplc="48090019" w:tentative="1">
      <w:start w:val="1"/>
      <w:numFmt w:val="lowerLetter"/>
      <w:lvlText w:val="%5."/>
      <w:lvlJc w:val="left"/>
      <w:pPr>
        <w:ind w:left="3750" w:hanging="360"/>
      </w:pPr>
    </w:lvl>
    <w:lvl w:ilvl="5" w:tplc="4809001B" w:tentative="1">
      <w:start w:val="1"/>
      <w:numFmt w:val="lowerRoman"/>
      <w:lvlText w:val="%6."/>
      <w:lvlJc w:val="right"/>
      <w:pPr>
        <w:ind w:left="4470" w:hanging="180"/>
      </w:pPr>
    </w:lvl>
    <w:lvl w:ilvl="6" w:tplc="4809000F" w:tentative="1">
      <w:start w:val="1"/>
      <w:numFmt w:val="decimal"/>
      <w:lvlText w:val="%7."/>
      <w:lvlJc w:val="left"/>
      <w:pPr>
        <w:ind w:left="5190" w:hanging="360"/>
      </w:pPr>
    </w:lvl>
    <w:lvl w:ilvl="7" w:tplc="48090019" w:tentative="1">
      <w:start w:val="1"/>
      <w:numFmt w:val="lowerLetter"/>
      <w:lvlText w:val="%8."/>
      <w:lvlJc w:val="left"/>
      <w:pPr>
        <w:ind w:left="5910" w:hanging="360"/>
      </w:pPr>
    </w:lvl>
    <w:lvl w:ilvl="8" w:tplc="4809001B" w:tentative="1">
      <w:start w:val="1"/>
      <w:numFmt w:val="lowerRoman"/>
      <w:lvlText w:val="%9."/>
      <w:lvlJc w:val="right"/>
      <w:pPr>
        <w:ind w:left="6630" w:hanging="180"/>
      </w:pPr>
    </w:lvl>
  </w:abstractNum>
  <w:abstractNum w:abstractNumId="9" w15:restartNumberingAfterBreak="0">
    <w:nsid w:val="2FDC58DC"/>
    <w:multiLevelType w:val="hybridMultilevel"/>
    <w:tmpl w:val="6450C538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3DD6553"/>
    <w:multiLevelType w:val="hybridMultilevel"/>
    <w:tmpl w:val="C67AE1F0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7212B25"/>
    <w:multiLevelType w:val="hybridMultilevel"/>
    <w:tmpl w:val="CB74D5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FF0D8F"/>
    <w:multiLevelType w:val="hybridMultilevel"/>
    <w:tmpl w:val="CCE29F3C"/>
    <w:lvl w:ilvl="0" w:tplc="353E1728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13" w15:restartNumberingAfterBreak="0">
    <w:nsid w:val="3FD21BA7"/>
    <w:multiLevelType w:val="hybridMultilevel"/>
    <w:tmpl w:val="0176635A"/>
    <w:lvl w:ilvl="0" w:tplc="48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45367745"/>
    <w:multiLevelType w:val="hybridMultilevel"/>
    <w:tmpl w:val="5D2A96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4F05C7"/>
    <w:multiLevelType w:val="hybridMultilevel"/>
    <w:tmpl w:val="B8CE2BEC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F523B93"/>
    <w:multiLevelType w:val="hybridMultilevel"/>
    <w:tmpl w:val="693A58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D31237"/>
    <w:multiLevelType w:val="hybridMultilevel"/>
    <w:tmpl w:val="489E5872"/>
    <w:lvl w:ilvl="0" w:tplc="A0404952">
      <w:start w:val="1"/>
      <w:numFmt w:val="decimal"/>
      <w:pStyle w:val="LithanSectionHeader1"/>
      <w:lvlText w:val="%1."/>
      <w:lvlJc w:val="left"/>
      <w:pPr>
        <w:ind w:left="108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5420794"/>
    <w:multiLevelType w:val="hybridMultilevel"/>
    <w:tmpl w:val="105A9C0C"/>
    <w:lvl w:ilvl="0" w:tplc="E0E65F14">
      <w:start w:val="1"/>
      <w:numFmt w:val="bullet"/>
      <w:pStyle w:val="LithanBodyTextBullet1"/>
      <w:lvlText w:val="-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E14B9"/>
    <w:multiLevelType w:val="hybridMultilevel"/>
    <w:tmpl w:val="4434E19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186CDF"/>
    <w:multiLevelType w:val="hybridMultilevel"/>
    <w:tmpl w:val="FC586E9A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097DFC"/>
    <w:multiLevelType w:val="hybridMultilevel"/>
    <w:tmpl w:val="E190CD52"/>
    <w:lvl w:ilvl="0" w:tplc="48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657F17A1"/>
    <w:multiLevelType w:val="hybridMultilevel"/>
    <w:tmpl w:val="CF489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E504A2"/>
    <w:multiLevelType w:val="hybridMultilevel"/>
    <w:tmpl w:val="AA6EC66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EBC6029"/>
    <w:multiLevelType w:val="hybridMultilevel"/>
    <w:tmpl w:val="AC969040"/>
    <w:lvl w:ilvl="0" w:tplc="48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1257284"/>
    <w:multiLevelType w:val="hybridMultilevel"/>
    <w:tmpl w:val="C1C4F28E"/>
    <w:lvl w:ilvl="0" w:tplc="CB2609D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1EF27E6"/>
    <w:multiLevelType w:val="hybridMultilevel"/>
    <w:tmpl w:val="C9FAF006"/>
    <w:lvl w:ilvl="0" w:tplc="48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A33445A"/>
    <w:multiLevelType w:val="hybridMultilevel"/>
    <w:tmpl w:val="D52221B6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8" w15:restartNumberingAfterBreak="0">
    <w:nsid w:val="7CC84A66"/>
    <w:multiLevelType w:val="hybridMultilevel"/>
    <w:tmpl w:val="041AAD9E"/>
    <w:lvl w:ilvl="0" w:tplc="E5020B7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7E585965"/>
    <w:multiLevelType w:val="hybridMultilevel"/>
    <w:tmpl w:val="12F6D40C"/>
    <w:lvl w:ilvl="0" w:tplc="7FA66628">
      <w:start w:val="1"/>
      <w:numFmt w:val="decimal"/>
      <w:pStyle w:val="LithanIndex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9"/>
  </w:num>
  <w:num w:numId="3">
    <w:abstractNumId w:val="17"/>
  </w:num>
  <w:num w:numId="4">
    <w:abstractNumId w:val="22"/>
  </w:num>
  <w:num w:numId="5">
    <w:abstractNumId w:val="6"/>
  </w:num>
  <w:num w:numId="6">
    <w:abstractNumId w:val="0"/>
  </w:num>
  <w:num w:numId="7">
    <w:abstractNumId w:val="19"/>
  </w:num>
  <w:num w:numId="8">
    <w:abstractNumId w:val="12"/>
  </w:num>
  <w:num w:numId="9">
    <w:abstractNumId w:val="14"/>
  </w:num>
  <w:num w:numId="10">
    <w:abstractNumId w:val="25"/>
  </w:num>
  <w:num w:numId="11">
    <w:abstractNumId w:val="11"/>
  </w:num>
  <w:num w:numId="12">
    <w:abstractNumId w:val="4"/>
  </w:num>
  <w:num w:numId="13">
    <w:abstractNumId w:val="8"/>
  </w:num>
  <w:num w:numId="14">
    <w:abstractNumId w:val="23"/>
  </w:num>
  <w:num w:numId="15">
    <w:abstractNumId w:val="16"/>
  </w:num>
  <w:num w:numId="16">
    <w:abstractNumId w:val="20"/>
  </w:num>
  <w:num w:numId="17">
    <w:abstractNumId w:val="26"/>
  </w:num>
  <w:num w:numId="18">
    <w:abstractNumId w:val="10"/>
  </w:num>
  <w:num w:numId="19">
    <w:abstractNumId w:val="3"/>
  </w:num>
  <w:num w:numId="20">
    <w:abstractNumId w:val="24"/>
  </w:num>
  <w:num w:numId="21">
    <w:abstractNumId w:val="5"/>
  </w:num>
  <w:num w:numId="22">
    <w:abstractNumId w:val="1"/>
  </w:num>
  <w:num w:numId="23">
    <w:abstractNumId w:val="21"/>
  </w:num>
  <w:num w:numId="24">
    <w:abstractNumId w:val="28"/>
  </w:num>
  <w:num w:numId="25">
    <w:abstractNumId w:val="13"/>
  </w:num>
  <w:num w:numId="26">
    <w:abstractNumId w:val="2"/>
  </w:num>
  <w:num w:numId="27">
    <w:abstractNumId w:val="15"/>
  </w:num>
  <w:num w:numId="28">
    <w:abstractNumId w:val="27"/>
  </w:num>
  <w:num w:numId="29">
    <w:abstractNumId w:val="9"/>
  </w:num>
  <w:num w:numId="3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TUyNzY3tTQFspV0lIJTi4sz8/NACsxrAcovZKwsAAAA"/>
  </w:docVars>
  <w:rsids>
    <w:rsidRoot w:val="00416E17"/>
    <w:rsid w:val="00001E72"/>
    <w:rsid w:val="00002FE5"/>
    <w:rsid w:val="00006D70"/>
    <w:rsid w:val="0001066C"/>
    <w:rsid w:val="00010981"/>
    <w:rsid w:val="000110F8"/>
    <w:rsid w:val="0001677D"/>
    <w:rsid w:val="00016F46"/>
    <w:rsid w:val="00017879"/>
    <w:rsid w:val="00021E24"/>
    <w:rsid w:val="0003479F"/>
    <w:rsid w:val="000356C5"/>
    <w:rsid w:val="00037FA4"/>
    <w:rsid w:val="00040494"/>
    <w:rsid w:val="00041882"/>
    <w:rsid w:val="000419E1"/>
    <w:rsid w:val="0004269F"/>
    <w:rsid w:val="00042EB0"/>
    <w:rsid w:val="00043484"/>
    <w:rsid w:val="000477F2"/>
    <w:rsid w:val="00052D64"/>
    <w:rsid w:val="00053872"/>
    <w:rsid w:val="00053D85"/>
    <w:rsid w:val="0006093A"/>
    <w:rsid w:val="00066314"/>
    <w:rsid w:val="00067B30"/>
    <w:rsid w:val="00071C59"/>
    <w:rsid w:val="000743C2"/>
    <w:rsid w:val="00084FCF"/>
    <w:rsid w:val="00085D6F"/>
    <w:rsid w:val="00086AFF"/>
    <w:rsid w:val="00086D3D"/>
    <w:rsid w:val="0008764E"/>
    <w:rsid w:val="00095190"/>
    <w:rsid w:val="00097ACD"/>
    <w:rsid w:val="000A1EC4"/>
    <w:rsid w:val="000A6162"/>
    <w:rsid w:val="000A7E04"/>
    <w:rsid w:val="000B101A"/>
    <w:rsid w:val="000B1F8C"/>
    <w:rsid w:val="000B394A"/>
    <w:rsid w:val="000B63D7"/>
    <w:rsid w:val="000B6A23"/>
    <w:rsid w:val="000B7BE4"/>
    <w:rsid w:val="000C2632"/>
    <w:rsid w:val="000C27FE"/>
    <w:rsid w:val="000C3BB6"/>
    <w:rsid w:val="000C4205"/>
    <w:rsid w:val="000C4224"/>
    <w:rsid w:val="000C469E"/>
    <w:rsid w:val="000C5932"/>
    <w:rsid w:val="000C6B45"/>
    <w:rsid w:val="000C746E"/>
    <w:rsid w:val="000D1196"/>
    <w:rsid w:val="000D17C2"/>
    <w:rsid w:val="000D402C"/>
    <w:rsid w:val="000D54EA"/>
    <w:rsid w:val="000D5735"/>
    <w:rsid w:val="000D6834"/>
    <w:rsid w:val="000D68DF"/>
    <w:rsid w:val="000D7940"/>
    <w:rsid w:val="000E3F5C"/>
    <w:rsid w:val="000E7D41"/>
    <w:rsid w:val="000F2C05"/>
    <w:rsid w:val="000F3825"/>
    <w:rsid w:val="000F466B"/>
    <w:rsid w:val="00101B4C"/>
    <w:rsid w:val="00102053"/>
    <w:rsid w:val="00105993"/>
    <w:rsid w:val="00105E49"/>
    <w:rsid w:val="00110172"/>
    <w:rsid w:val="00110479"/>
    <w:rsid w:val="00120676"/>
    <w:rsid w:val="00122331"/>
    <w:rsid w:val="00122942"/>
    <w:rsid w:val="0012307D"/>
    <w:rsid w:val="00125487"/>
    <w:rsid w:val="00125A57"/>
    <w:rsid w:val="00125C2A"/>
    <w:rsid w:val="00127D06"/>
    <w:rsid w:val="001304B0"/>
    <w:rsid w:val="001349F3"/>
    <w:rsid w:val="00135412"/>
    <w:rsid w:val="00136ADA"/>
    <w:rsid w:val="00140BB8"/>
    <w:rsid w:val="001424A9"/>
    <w:rsid w:val="00143449"/>
    <w:rsid w:val="00143C8F"/>
    <w:rsid w:val="001450AE"/>
    <w:rsid w:val="00146463"/>
    <w:rsid w:val="00150EDE"/>
    <w:rsid w:val="001535EA"/>
    <w:rsid w:val="0015529A"/>
    <w:rsid w:val="00156719"/>
    <w:rsid w:val="00156F76"/>
    <w:rsid w:val="00172CAE"/>
    <w:rsid w:val="00176F13"/>
    <w:rsid w:val="00177318"/>
    <w:rsid w:val="001809FC"/>
    <w:rsid w:val="00180DF8"/>
    <w:rsid w:val="001827A7"/>
    <w:rsid w:val="001865C3"/>
    <w:rsid w:val="00186CCC"/>
    <w:rsid w:val="001874C9"/>
    <w:rsid w:val="00187E53"/>
    <w:rsid w:val="001903E0"/>
    <w:rsid w:val="001919EB"/>
    <w:rsid w:val="00192574"/>
    <w:rsid w:val="00193290"/>
    <w:rsid w:val="0019437B"/>
    <w:rsid w:val="0019441B"/>
    <w:rsid w:val="001A01CB"/>
    <w:rsid w:val="001A4E00"/>
    <w:rsid w:val="001B3695"/>
    <w:rsid w:val="001B64B0"/>
    <w:rsid w:val="001B70A1"/>
    <w:rsid w:val="001C2C9E"/>
    <w:rsid w:val="001C2DD4"/>
    <w:rsid w:val="001C54F0"/>
    <w:rsid w:val="001C6D16"/>
    <w:rsid w:val="001C7466"/>
    <w:rsid w:val="001D0447"/>
    <w:rsid w:val="001D1E55"/>
    <w:rsid w:val="001D2810"/>
    <w:rsid w:val="001D3401"/>
    <w:rsid w:val="001D456F"/>
    <w:rsid w:val="001D5ED9"/>
    <w:rsid w:val="001D66AB"/>
    <w:rsid w:val="001E22EF"/>
    <w:rsid w:val="001E2C0A"/>
    <w:rsid w:val="001E4629"/>
    <w:rsid w:val="001E5E1C"/>
    <w:rsid w:val="001E60F4"/>
    <w:rsid w:val="001E6DAE"/>
    <w:rsid w:val="001F186F"/>
    <w:rsid w:val="001F2F7C"/>
    <w:rsid w:val="001F3324"/>
    <w:rsid w:val="001F3D85"/>
    <w:rsid w:val="001F3E59"/>
    <w:rsid w:val="001F51F1"/>
    <w:rsid w:val="001F5388"/>
    <w:rsid w:val="001F5B60"/>
    <w:rsid w:val="001F7003"/>
    <w:rsid w:val="001F7F9C"/>
    <w:rsid w:val="002003D7"/>
    <w:rsid w:val="00201CA5"/>
    <w:rsid w:val="0020243B"/>
    <w:rsid w:val="00202C4B"/>
    <w:rsid w:val="002043FF"/>
    <w:rsid w:val="00210AC3"/>
    <w:rsid w:val="002121A0"/>
    <w:rsid w:val="00212D8D"/>
    <w:rsid w:val="00212E23"/>
    <w:rsid w:val="0021551D"/>
    <w:rsid w:val="00215786"/>
    <w:rsid w:val="002166C0"/>
    <w:rsid w:val="0022016B"/>
    <w:rsid w:val="002202F3"/>
    <w:rsid w:val="00221D49"/>
    <w:rsid w:val="0022276A"/>
    <w:rsid w:val="002235E2"/>
    <w:rsid w:val="00224E75"/>
    <w:rsid w:val="00224E79"/>
    <w:rsid w:val="00225C82"/>
    <w:rsid w:val="002351DB"/>
    <w:rsid w:val="002354C1"/>
    <w:rsid w:val="00236DA0"/>
    <w:rsid w:val="00237FF2"/>
    <w:rsid w:val="00240A07"/>
    <w:rsid w:val="0024254A"/>
    <w:rsid w:val="00244DED"/>
    <w:rsid w:val="00245BE1"/>
    <w:rsid w:val="002463F4"/>
    <w:rsid w:val="00247FF9"/>
    <w:rsid w:val="002509AB"/>
    <w:rsid w:val="002515BA"/>
    <w:rsid w:val="0025346D"/>
    <w:rsid w:val="00260928"/>
    <w:rsid w:val="00275419"/>
    <w:rsid w:val="00276636"/>
    <w:rsid w:val="00276D26"/>
    <w:rsid w:val="00280882"/>
    <w:rsid w:val="002852DA"/>
    <w:rsid w:val="00285511"/>
    <w:rsid w:val="00291292"/>
    <w:rsid w:val="00291F8B"/>
    <w:rsid w:val="00292767"/>
    <w:rsid w:val="002A11BB"/>
    <w:rsid w:val="002A1D74"/>
    <w:rsid w:val="002A22D5"/>
    <w:rsid w:val="002A641C"/>
    <w:rsid w:val="002A7884"/>
    <w:rsid w:val="002B0B3A"/>
    <w:rsid w:val="002B4D0E"/>
    <w:rsid w:val="002B7297"/>
    <w:rsid w:val="002D0AE6"/>
    <w:rsid w:val="002D10BA"/>
    <w:rsid w:val="002D10F3"/>
    <w:rsid w:val="002D1D2F"/>
    <w:rsid w:val="002D4303"/>
    <w:rsid w:val="002D5967"/>
    <w:rsid w:val="002E2F6A"/>
    <w:rsid w:val="002F103E"/>
    <w:rsid w:val="002F219E"/>
    <w:rsid w:val="002F4910"/>
    <w:rsid w:val="002F5844"/>
    <w:rsid w:val="003012B5"/>
    <w:rsid w:val="0030477C"/>
    <w:rsid w:val="00310CA1"/>
    <w:rsid w:val="00312B15"/>
    <w:rsid w:val="00316560"/>
    <w:rsid w:val="00317B90"/>
    <w:rsid w:val="003209AC"/>
    <w:rsid w:val="00327A7D"/>
    <w:rsid w:val="00332DCB"/>
    <w:rsid w:val="00333B91"/>
    <w:rsid w:val="00334728"/>
    <w:rsid w:val="003367F0"/>
    <w:rsid w:val="003433DE"/>
    <w:rsid w:val="00346555"/>
    <w:rsid w:val="003516DE"/>
    <w:rsid w:val="003517A6"/>
    <w:rsid w:val="00352280"/>
    <w:rsid w:val="00352910"/>
    <w:rsid w:val="0035425D"/>
    <w:rsid w:val="00355F6C"/>
    <w:rsid w:val="00360E7B"/>
    <w:rsid w:val="00362A44"/>
    <w:rsid w:val="00363168"/>
    <w:rsid w:val="00364149"/>
    <w:rsid w:val="003655AA"/>
    <w:rsid w:val="003655FD"/>
    <w:rsid w:val="00365864"/>
    <w:rsid w:val="00365B4A"/>
    <w:rsid w:val="00366898"/>
    <w:rsid w:val="003675FD"/>
    <w:rsid w:val="00370BDF"/>
    <w:rsid w:val="0037179C"/>
    <w:rsid w:val="003728BF"/>
    <w:rsid w:val="0037464B"/>
    <w:rsid w:val="0037544C"/>
    <w:rsid w:val="00377B45"/>
    <w:rsid w:val="003817CF"/>
    <w:rsid w:val="00382137"/>
    <w:rsid w:val="00382AD8"/>
    <w:rsid w:val="00383EE8"/>
    <w:rsid w:val="00392ED2"/>
    <w:rsid w:val="00394C13"/>
    <w:rsid w:val="00395C02"/>
    <w:rsid w:val="0039797B"/>
    <w:rsid w:val="003A0122"/>
    <w:rsid w:val="003A20DB"/>
    <w:rsid w:val="003A46F0"/>
    <w:rsid w:val="003A4A2B"/>
    <w:rsid w:val="003A7320"/>
    <w:rsid w:val="003B0702"/>
    <w:rsid w:val="003B43C0"/>
    <w:rsid w:val="003B5B05"/>
    <w:rsid w:val="003B642A"/>
    <w:rsid w:val="003B7ADA"/>
    <w:rsid w:val="003B7EF3"/>
    <w:rsid w:val="003C0070"/>
    <w:rsid w:val="003C0498"/>
    <w:rsid w:val="003C29FC"/>
    <w:rsid w:val="003C51B7"/>
    <w:rsid w:val="003C64F8"/>
    <w:rsid w:val="003D1656"/>
    <w:rsid w:val="003D3033"/>
    <w:rsid w:val="003D46EF"/>
    <w:rsid w:val="003D7EF2"/>
    <w:rsid w:val="003E2D90"/>
    <w:rsid w:val="003F25CC"/>
    <w:rsid w:val="004017E8"/>
    <w:rsid w:val="00403908"/>
    <w:rsid w:val="00404685"/>
    <w:rsid w:val="00413932"/>
    <w:rsid w:val="004149C1"/>
    <w:rsid w:val="00414EBD"/>
    <w:rsid w:val="00416260"/>
    <w:rsid w:val="00416E17"/>
    <w:rsid w:val="00422CD0"/>
    <w:rsid w:val="00426951"/>
    <w:rsid w:val="00430494"/>
    <w:rsid w:val="0043117D"/>
    <w:rsid w:val="00432F6F"/>
    <w:rsid w:val="00433A5A"/>
    <w:rsid w:val="00435EB5"/>
    <w:rsid w:val="00450D01"/>
    <w:rsid w:val="0045103D"/>
    <w:rsid w:val="004531FD"/>
    <w:rsid w:val="004575C8"/>
    <w:rsid w:val="0046087E"/>
    <w:rsid w:val="00461012"/>
    <w:rsid w:val="00463035"/>
    <w:rsid w:val="00463E39"/>
    <w:rsid w:val="00464F83"/>
    <w:rsid w:val="00465690"/>
    <w:rsid w:val="00466573"/>
    <w:rsid w:val="00467D14"/>
    <w:rsid w:val="00470E15"/>
    <w:rsid w:val="00473EA4"/>
    <w:rsid w:val="0047787E"/>
    <w:rsid w:val="00480011"/>
    <w:rsid w:val="00482175"/>
    <w:rsid w:val="00482D22"/>
    <w:rsid w:val="00483334"/>
    <w:rsid w:val="00485172"/>
    <w:rsid w:val="00493965"/>
    <w:rsid w:val="0049405F"/>
    <w:rsid w:val="00497600"/>
    <w:rsid w:val="00497D72"/>
    <w:rsid w:val="004A32F4"/>
    <w:rsid w:val="004B0067"/>
    <w:rsid w:val="004B119B"/>
    <w:rsid w:val="004B20AC"/>
    <w:rsid w:val="004B6C37"/>
    <w:rsid w:val="004C0B6D"/>
    <w:rsid w:val="004C1426"/>
    <w:rsid w:val="004C2838"/>
    <w:rsid w:val="004D0569"/>
    <w:rsid w:val="004D0AA9"/>
    <w:rsid w:val="004D1869"/>
    <w:rsid w:val="004D49E8"/>
    <w:rsid w:val="004E0412"/>
    <w:rsid w:val="004E0FBF"/>
    <w:rsid w:val="004E11FD"/>
    <w:rsid w:val="004E4EC7"/>
    <w:rsid w:val="004E599B"/>
    <w:rsid w:val="004F0353"/>
    <w:rsid w:val="004F0563"/>
    <w:rsid w:val="004F13A9"/>
    <w:rsid w:val="004F1C8C"/>
    <w:rsid w:val="004F20B6"/>
    <w:rsid w:val="004F4524"/>
    <w:rsid w:val="004F5EAB"/>
    <w:rsid w:val="005010F7"/>
    <w:rsid w:val="005033BE"/>
    <w:rsid w:val="00504BBF"/>
    <w:rsid w:val="00506D15"/>
    <w:rsid w:val="00506E98"/>
    <w:rsid w:val="00507CE0"/>
    <w:rsid w:val="00514C9D"/>
    <w:rsid w:val="00516ABA"/>
    <w:rsid w:val="00516C31"/>
    <w:rsid w:val="005244EE"/>
    <w:rsid w:val="0052608B"/>
    <w:rsid w:val="005310C3"/>
    <w:rsid w:val="0053418C"/>
    <w:rsid w:val="00534556"/>
    <w:rsid w:val="005351EA"/>
    <w:rsid w:val="0054028E"/>
    <w:rsid w:val="00540406"/>
    <w:rsid w:val="00542891"/>
    <w:rsid w:val="005431EB"/>
    <w:rsid w:val="00550215"/>
    <w:rsid w:val="00553258"/>
    <w:rsid w:val="00560F2C"/>
    <w:rsid w:val="005639D4"/>
    <w:rsid w:val="00564083"/>
    <w:rsid w:val="00570265"/>
    <w:rsid w:val="00570FC0"/>
    <w:rsid w:val="005735A2"/>
    <w:rsid w:val="005755FA"/>
    <w:rsid w:val="00575C54"/>
    <w:rsid w:val="0057621C"/>
    <w:rsid w:val="00577021"/>
    <w:rsid w:val="0058334B"/>
    <w:rsid w:val="005857AF"/>
    <w:rsid w:val="00585F93"/>
    <w:rsid w:val="00586FA5"/>
    <w:rsid w:val="0058767C"/>
    <w:rsid w:val="0059313B"/>
    <w:rsid w:val="00594352"/>
    <w:rsid w:val="00594B42"/>
    <w:rsid w:val="00594D0E"/>
    <w:rsid w:val="00595098"/>
    <w:rsid w:val="0059511F"/>
    <w:rsid w:val="005951BC"/>
    <w:rsid w:val="00595771"/>
    <w:rsid w:val="00595DE4"/>
    <w:rsid w:val="005961FC"/>
    <w:rsid w:val="005A1D9C"/>
    <w:rsid w:val="005A24CB"/>
    <w:rsid w:val="005A2996"/>
    <w:rsid w:val="005A6F00"/>
    <w:rsid w:val="005B059E"/>
    <w:rsid w:val="005B2A1A"/>
    <w:rsid w:val="005B6BBA"/>
    <w:rsid w:val="005B762F"/>
    <w:rsid w:val="005C1ACB"/>
    <w:rsid w:val="005C500C"/>
    <w:rsid w:val="005C5B49"/>
    <w:rsid w:val="005C6F06"/>
    <w:rsid w:val="005C74AF"/>
    <w:rsid w:val="005D0256"/>
    <w:rsid w:val="005D0A75"/>
    <w:rsid w:val="005D1945"/>
    <w:rsid w:val="005D400B"/>
    <w:rsid w:val="005D4A68"/>
    <w:rsid w:val="005D5DE7"/>
    <w:rsid w:val="005D678E"/>
    <w:rsid w:val="005D6CD6"/>
    <w:rsid w:val="005E065B"/>
    <w:rsid w:val="005E118A"/>
    <w:rsid w:val="005E3A38"/>
    <w:rsid w:val="005E5B53"/>
    <w:rsid w:val="005E5EE0"/>
    <w:rsid w:val="005E79EE"/>
    <w:rsid w:val="005F0941"/>
    <w:rsid w:val="00607AB1"/>
    <w:rsid w:val="006116B5"/>
    <w:rsid w:val="0061328A"/>
    <w:rsid w:val="00613DC2"/>
    <w:rsid w:val="00620D7B"/>
    <w:rsid w:val="00634E19"/>
    <w:rsid w:val="00636269"/>
    <w:rsid w:val="00636425"/>
    <w:rsid w:val="00636D59"/>
    <w:rsid w:val="0063799C"/>
    <w:rsid w:val="00641565"/>
    <w:rsid w:val="00645BAB"/>
    <w:rsid w:val="0064716F"/>
    <w:rsid w:val="00647353"/>
    <w:rsid w:val="00650922"/>
    <w:rsid w:val="00655D2D"/>
    <w:rsid w:val="00660A29"/>
    <w:rsid w:val="00660B26"/>
    <w:rsid w:val="00662914"/>
    <w:rsid w:val="006634E1"/>
    <w:rsid w:val="0066651C"/>
    <w:rsid w:val="00667DDA"/>
    <w:rsid w:val="0067181F"/>
    <w:rsid w:val="00675BBD"/>
    <w:rsid w:val="00676CE0"/>
    <w:rsid w:val="0068593C"/>
    <w:rsid w:val="00686ED7"/>
    <w:rsid w:val="00691251"/>
    <w:rsid w:val="00692345"/>
    <w:rsid w:val="006A0237"/>
    <w:rsid w:val="006A0CB8"/>
    <w:rsid w:val="006A38B6"/>
    <w:rsid w:val="006A5A39"/>
    <w:rsid w:val="006A72D9"/>
    <w:rsid w:val="006B0E72"/>
    <w:rsid w:val="006B1003"/>
    <w:rsid w:val="006B3BA8"/>
    <w:rsid w:val="006B64F0"/>
    <w:rsid w:val="006B6BC2"/>
    <w:rsid w:val="006C2335"/>
    <w:rsid w:val="006C261C"/>
    <w:rsid w:val="006C29EF"/>
    <w:rsid w:val="006D3B07"/>
    <w:rsid w:val="006D4DF2"/>
    <w:rsid w:val="006D5481"/>
    <w:rsid w:val="006D719C"/>
    <w:rsid w:val="006E01E7"/>
    <w:rsid w:val="006E0205"/>
    <w:rsid w:val="006E0523"/>
    <w:rsid w:val="006E08EE"/>
    <w:rsid w:val="006E1F7A"/>
    <w:rsid w:val="006E3EF2"/>
    <w:rsid w:val="006E4B98"/>
    <w:rsid w:val="006E5EE6"/>
    <w:rsid w:val="006E781F"/>
    <w:rsid w:val="006F05CD"/>
    <w:rsid w:val="006F2373"/>
    <w:rsid w:val="006F3B36"/>
    <w:rsid w:val="006F4948"/>
    <w:rsid w:val="006F7A72"/>
    <w:rsid w:val="006F7DCE"/>
    <w:rsid w:val="00700975"/>
    <w:rsid w:val="007009D1"/>
    <w:rsid w:val="00700F22"/>
    <w:rsid w:val="0070184F"/>
    <w:rsid w:val="00704F60"/>
    <w:rsid w:val="00706BC5"/>
    <w:rsid w:val="00711435"/>
    <w:rsid w:val="007139C5"/>
    <w:rsid w:val="00713CEF"/>
    <w:rsid w:val="00713D5B"/>
    <w:rsid w:val="00713DD0"/>
    <w:rsid w:val="00716546"/>
    <w:rsid w:val="00717C38"/>
    <w:rsid w:val="00723B86"/>
    <w:rsid w:val="00732B35"/>
    <w:rsid w:val="007354B4"/>
    <w:rsid w:val="007359E1"/>
    <w:rsid w:val="0073682E"/>
    <w:rsid w:val="0074288F"/>
    <w:rsid w:val="0074367B"/>
    <w:rsid w:val="00743F47"/>
    <w:rsid w:val="007461F9"/>
    <w:rsid w:val="00750D67"/>
    <w:rsid w:val="00754E7E"/>
    <w:rsid w:val="007565C9"/>
    <w:rsid w:val="00763316"/>
    <w:rsid w:val="00766779"/>
    <w:rsid w:val="007714A7"/>
    <w:rsid w:val="00773D3B"/>
    <w:rsid w:val="00773FBD"/>
    <w:rsid w:val="007744B5"/>
    <w:rsid w:val="00775A95"/>
    <w:rsid w:val="00777328"/>
    <w:rsid w:val="00782486"/>
    <w:rsid w:val="00782A24"/>
    <w:rsid w:val="00792DF8"/>
    <w:rsid w:val="00792E6A"/>
    <w:rsid w:val="007955CF"/>
    <w:rsid w:val="007A09FA"/>
    <w:rsid w:val="007A48EF"/>
    <w:rsid w:val="007A7C47"/>
    <w:rsid w:val="007A7CF9"/>
    <w:rsid w:val="007B42A9"/>
    <w:rsid w:val="007B58D4"/>
    <w:rsid w:val="007B5C33"/>
    <w:rsid w:val="007B6690"/>
    <w:rsid w:val="007B6A04"/>
    <w:rsid w:val="007C0F9C"/>
    <w:rsid w:val="007C36CB"/>
    <w:rsid w:val="007C4C8F"/>
    <w:rsid w:val="007C6732"/>
    <w:rsid w:val="007C7783"/>
    <w:rsid w:val="007D103D"/>
    <w:rsid w:val="007D1099"/>
    <w:rsid w:val="007D1232"/>
    <w:rsid w:val="007D256E"/>
    <w:rsid w:val="007D76A3"/>
    <w:rsid w:val="007E285D"/>
    <w:rsid w:val="007E3C31"/>
    <w:rsid w:val="007E7097"/>
    <w:rsid w:val="007F1729"/>
    <w:rsid w:val="007F3E1C"/>
    <w:rsid w:val="007F4E81"/>
    <w:rsid w:val="007F6747"/>
    <w:rsid w:val="007F6EB6"/>
    <w:rsid w:val="00802036"/>
    <w:rsid w:val="008057C4"/>
    <w:rsid w:val="00807380"/>
    <w:rsid w:val="00814278"/>
    <w:rsid w:val="00814AED"/>
    <w:rsid w:val="008209BE"/>
    <w:rsid w:val="0082153B"/>
    <w:rsid w:val="0082319B"/>
    <w:rsid w:val="00823553"/>
    <w:rsid w:val="00824BE9"/>
    <w:rsid w:val="00827B77"/>
    <w:rsid w:val="00827EEB"/>
    <w:rsid w:val="00831BBA"/>
    <w:rsid w:val="00831F57"/>
    <w:rsid w:val="008364E5"/>
    <w:rsid w:val="0083727B"/>
    <w:rsid w:val="008375B4"/>
    <w:rsid w:val="00840941"/>
    <w:rsid w:val="00840A02"/>
    <w:rsid w:val="008433DC"/>
    <w:rsid w:val="008516EF"/>
    <w:rsid w:val="00851E6A"/>
    <w:rsid w:val="0085304A"/>
    <w:rsid w:val="008578D5"/>
    <w:rsid w:val="008613EB"/>
    <w:rsid w:val="008628EC"/>
    <w:rsid w:val="00863D44"/>
    <w:rsid w:val="0086494E"/>
    <w:rsid w:val="00867174"/>
    <w:rsid w:val="00872F38"/>
    <w:rsid w:val="0087594E"/>
    <w:rsid w:val="00875B41"/>
    <w:rsid w:val="00875EC8"/>
    <w:rsid w:val="008802E8"/>
    <w:rsid w:val="008803C1"/>
    <w:rsid w:val="00880BAF"/>
    <w:rsid w:val="00883491"/>
    <w:rsid w:val="00884F03"/>
    <w:rsid w:val="00885FEE"/>
    <w:rsid w:val="008870AD"/>
    <w:rsid w:val="00892435"/>
    <w:rsid w:val="00893B96"/>
    <w:rsid w:val="00893CBA"/>
    <w:rsid w:val="008A0712"/>
    <w:rsid w:val="008A0EA9"/>
    <w:rsid w:val="008A13E2"/>
    <w:rsid w:val="008A1B68"/>
    <w:rsid w:val="008A23F0"/>
    <w:rsid w:val="008A2937"/>
    <w:rsid w:val="008A2EB1"/>
    <w:rsid w:val="008B0031"/>
    <w:rsid w:val="008C326A"/>
    <w:rsid w:val="008C7D5D"/>
    <w:rsid w:val="008D2026"/>
    <w:rsid w:val="008D32D7"/>
    <w:rsid w:val="008D5193"/>
    <w:rsid w:val="008D62D9"/>
    <w:rsid w:val="008D6EBD"/>
    <w:rsid w:val="008E2983"/>
    <w:rsid w:val="008E5D9C"/>
    <w:rsid w:val="008E74ED"/>
    <w:rsid w:val="008F20F0"/>
    <w:rsid w:val="008F3970"/>
    <w:rsid w:val="008F3DF1"/>
    <w:rsid w:val="008F5157"/>
    <w:rsid w:val="00900925"/>
    <w:rsid w:val="00901E58"/>
    <w:rsid w:val="00911FEE"/>
    <w:rsid w:val="00912399"/>
    <w:rsid w:val="00912A67"/>
    <w:rsid w:val="0091698C"/>
    <w:rsid w:val="009178B4"/>
    <w:rsid w:val="00917FA5"/>
    <w:rsid w:val="009217A6"/>
    <w:rsid w:val="00931E3A"/>
    <w:rsid w:val="0093368B"/>
    <w:rsid w:val="00934C80"/>
    <w:rsid w:val="00936F8A"/>
    <w:rsid w:val="00942760"/>
    <w:rsid w:val="00944FD0"/>
    <w:rsid w:val="009457F8"/>
    <w:rsid w:val="009473CC"/>
    <w:rsid w:val="00947B9E"/>
    <w:rsid w:val="00960988"/>
    <w:rsid w:val="00963370"/>
    <w:rsid w:val="00963635"/>
    <w:rsid w:val="00976F53"/>
    <w:rsid w:val="00982F2B"/>
    <w:rsid w:val="0098514F"/>
    <w:rsid w:val="009861EF"/>
    <w:rsid w:val="00987A93"/>
    <w:rsid w:val="00990F18"/>
    <w:rsid w:val="00991FD2"/>
    <w:rsid w:val="0099351D"/>
    <w:rsid w:val="00996062"/>
    <w:rsid w:val="009A4E74"/>
    <w:rsid w:val="009A6EA6"/>
    <w:rsid w:val="009A76B0"/>
    <w:rsid w:val="009B0C9F"/>
    <w:rsid w:val="009B0F73"/>
    <w:rsid w:val="009B2649"/>
    <w:rsid w:val="009B2A7D"/>
    <w:rsid w:val="009B617D"/>
    <w:rsid w:val="009C331B"/>
    <w:rsid w:val="009D2A76"/>
    <w:rsid w:val="009D45B8"/>
    <w:rsid w:val="009D4C14"/>
    <w:rsid w:val="009D4CF1"/>
    <w:rsid w:val="009D61CE"/>
    <w:rsid w:val="009D6EEA"/>
    <w:rsid w:val="009D77C6"/>
    <w:rsid w:val="009E4D0A"/>
    <w:rsid w:val="009E64C3"/>
    <w:rsid w:val="009F034A"/>
    <w:rsid w:val="009F13F7"/>
    <w:rsid w:val="009F2AD1"/>
    <w:rsid w:val="009F7298"/>
    <w:rsid w:val="00A004B5"/>
    <w:rsid w:val="00A024A5"/>
    <w:rsid w:val="00A03863"/>
    <w:rsid w:val="00A03F8A"/>
    <w:rsid w:val="00A05A6A"/>
    <w:rsid w:val="00A120D8"/>
    <w:rsid w:val="00A12188"/>
    <w:rsid w:val="00A14BCE"/>
    <w:rsid w:val="00A17BFB"/>
    <w:rsid w:val="00A17E60"/>
    <w:rsid w:val="00A20466"/>
    <w:rsid w:val="00A211F5"/>
    <w:rsid w:val="00A2577D"/>
    <w:rsid w:val="00A2610A"/>
    <w:rsid w:val="00A302FD"/>
    <w:rsid w:val="00A33E1A"/>
    <w:rsid w:val="00A42653"/>
    <w:rsid w:val="00A46686"/>
    <w:rsid w:val="00A46F36"/>
    <w:rsid w:val="00A51472"/>
    <w:rsid w:val="00A56235"/>
    <w:rsid w:val="00A566F1"/>
    <w:rsid w:val="00A63D73"/>
    <w:rsid w:val="00A6561D"/>
    <w:rsid w:val="00A6570D"/>
    <w:rsid w:val="00A67D3C"/>
    <w:rsid w:val="00A703BC"/>
    <w:rsid w:val="00A73DAE"/>
    <w:rsid w:val="00A75A05"/>
    <w:rsid w:val="00A77D47"/>
    <w:rsid w:val="00A90C58"/>
    <w:rsid w:val="00A93306"/>
    <w:rsid w:val="00A9415E"/>
    <w:rsid w:val="00A964F3"/>
    <w:rsid w:val="00A964FB"/>
    <w:rsid w:val="00A97199"/>
    <w:rsid w:val="00AA0CE1"/>
    <w:rsid w:val="00AA3B69"/>
    <w:rsid w:val="00AA5AE3"/>
    <w:rsid w:val="00AA670A"/>
    <w:rsid w:val="00AA67C2"/>
    <w:rsid w:val="00AA6DFA"/>
    <w:rsid w:val="00AB5BD7"/>
    <w:rsid w:val="00AB60F4"/>
    <w:rsid w:val="00AB6836"/>
    <w:rsid w:val="00AB75E5"/>
    <w:rsid w:val="00AC38B6"/>
    <w:rsid w:val="00AC6613"/>
    <w:rsid w:val="00AC6C3D"/>
    <w:rsid w:val="00AD1EC8"/>
    <w:rsid w:val="00AD2039"/>
    <w:rsid w:val="00AD21A3"/>
    <w:rsid w:val="00AD2BBC"/>
    <w:rsid w:val="00AD462C"/>
    <w:rsid w:val="00AE2404"/>
    <w:rsid w:val="00AE25DC"/>
    <w:rsid w:val="00AE2DFE"/>
    <w:rsid w:val="00AE39B5"/>
    <w:rsid w:val="00AE5406"/>
    <w:rsid w:val="00AE5DF8"/>
    <w:rsid w:val="00AF1AC4"/>
    <w:rsid w:val="00AF423D"/>
    <w:rsid w:val="00AF4AC6"/>
    <w:rsid w:val="00B01FC6"/>
    <w:rsid w:val="00B02D06"/>
    <w:rsid w:val="00B030CA"/>
    <w:rsid w:val="00B036BF"/>
    <w:rsid w:val="00B049A3"/>
    <w:rsid w:val="00B10E1F"/>
    <w:rsid w:val="00B11963"/>
    <w:rsid w:val="00B120FC"/>
    <w:rsid w:val="00B124AE"/>
    <w:rsid w:val="00B13399"/>
    <w:rsid w:val="00B13909"/>
    <w:rsid w:val="00B15566"/>
    <w:rsid w:val="00B159AA"/>
    <w:rsid w:val="00B16F75"/>
    <w:rsid w:val="00B1779C"/>
    <w:rsid w:val="00B220C1"/>
    <w:rsid w:val="00B2265C"/>
    <w:rsid w:val="00B241B0"/>
    <w:rsid w:val="00B24484"/>
    <w:rsid w:val="00B24B19"/>
    <w:rsid w:val="00B30CF5"/>
    <w:rsid w:val="00B31CE9"/>
    <w:rsid w:val="00B32BC1"/>
    <w:rsid w:val="00B33063"/>
    <w:rsid w:val="00B343D0"/>
    <w:rsid w:val="00B34740"/>
    <w:rsid w:val="00B373C3"/>
    <w:rsid w:val="00B401FE"/>
    <w:rsid w:val="00B51269"/>
    <w:rsid w:val="00B51768"/>
    <w:rsid w:val="00B52DAF"/>
    <w:rsid w:val="00B5313A"/>
    <w:rsid w:val="00B5463C"/>
    <w:rsid w:val="00B54828"/>
    <w:rsid w:val="00B55283"/>
    <w:rsid w:val="00B64EFF"/>
    <w:rsid w:val="00B658AD"/>
    <w:rsid w:val="00B728C5"/>
    <w:rsid w:val="00B77233"/>
    <w:rsid w:val="00B77EB0"/>
    <w:rsid w:val="00B80AEA"/>
    <w:rsid w:val="00B81983"/>
    <w:rsid w:val="00B81E34"/>
    <w:rsid w:val="00B844BC"/>
    <w:rsid w:val="00B852E1"/>
    <w:rsid w:val="00B92D19"/>
    <w:rsid w:val="00B9336B"/>
    <w:rsid w:val="00B9525E"/>
    <w:rsid w:val="00B954DE"/>
    <w:rsid w:val="00B96E3C"/>
    <w:rsid w:val="00B97AF6"/>
    <w:rsid w:val="00B97D28"/>
    <w:rsid w:val="00BA1B7D"/>
    <w:rsid w:val="00BB3CFE"/>
    <w:rsid w:val="00BB4844"/>
    <w:rsid w:val="00BB5055"/>
    <w:rsid w:val="00BB6D33"/>
    <w:rsid w:val="00BB75D5"/>
    <w:rsid w:val="00BC0DC0"/>
    <w:rsid w:val="00BD05F9"/>
    <w:rsid w:val="00BD0992"/>
    <w:rsid w:val="00BD2217"/>
    <w:rsid w:val="00BD255E"/>
    <w:rsid w:val="00BE0910"/>
    <w:rsid w:val="00BE09F1"/>
    <w:rsid w:val="00BE4761"/>
    <w:rsid w:val="00BE591A"/>
    <w:rsid w:val="00BF2076"/>
    <w:rsid w:val="00BF61F7"/>
    <w:rsid w:val="00C0052C"/>
    <w:rsid w:val="00C04FD3"/>
    <w:rsid w:val="00C0644F"/>
    <w:rsid w:val="00C06615"/>
    <w:rsid w:val="00C067F3"/>
    <w:rsid w:val="00C07243"/>
    <w:rsid w:val="00C0757B"/>
    <w:rsid w:val="00C1784A"/>
    <w:rsid w:val="00C179F4"/>
    <w:rsid w:val="00C2041A"/>
    <w:rsid w:val="00C21369"/>
    <w:rsid w:val="00C216EF"/>
    <w:rsid w:val="00C22B9E"/>
    <w:rsid w:val="00C232F2"/>
    <w:rsid w:val="00C23E7F"/>
    <w:rsid w:val="00C24680"/>
    <w:rsid w:val="00C2572F"/>
    <w:rsid w:val="00C26CED"/>
    <w:rsid w:val="00C30238"/>
    <w:rsid w:val="00C3042E"/>
    <w:rsid w:val="00C304E5"/>
    <w:rsid w:val="00C30533"/>
    <w:rsid w:val="00C30F2C"/>
    <w:rsid w:val="00C30FA8"/>
    <w:rsid w:val="00C401EA"/>
    <w:rsid w:val="00C4058D"/>
    <w:rsid w:val="00C406B2"/>
    <w:rsid w:val="00C4494F"/>
    <w:rsid w:val="00C46522"/>
    <w:rsid w:val="00C46A5F"/>
    <w:rsid w:val="00C46D61"/>
    <w:rsid w:val="00C5034E"/>
    <w:rsid w:val="00C50BBD"/>
    <w:rsid w:val="00C53BE2"/>
    <w:rsid w:val="00C54BDF"/>
    <w:rsid w:val="00C55231"/>
    <w:rsid w:val="00C62114"/>
    <w:rsid w:val="00C62A5C"/>
    <w:rsid w:val="00C6312F"/>
    <w:rsid w:val="00C67119"/>
    <w:rsid w:val="00C74250"/>
    <w:rsid w:val="00C74DFF"/>
    <w:rsid w:val="00C75FBA"/>
    <w:rsid w:val="00C77227"/>
    <w:rsid w:val="00C774D2"/>
    <w:rsid w:val="00C82FD9"/>
    <w:rsid w:val="00C87518"/>
    <w:rsid w:val="00C876DD"/>
    <w:rsid w:val="00C9077F"/>
    <w:rsid w:val="00C9141E"/>
    <w:rsid w:val="00C91F5E"/>
    <w:rsid w:val="00C93009"/>
    <w:rsid w:val="00C937AA"/>
    <w:rsid w:val="00C94940"/>
    <w:rsid w:val="00C94F1F"/>
    <w:rsid w:val="00CA17D3"/>
    <w:rsid w:val="00CA2ECD"/>
    <w:rsid w:val="00CA32A8"/>
    <w:rsid w:val="00CA3C1B"/>
    <w:rsid w:val="00CA3F79"/>
    <w:rsid w:val="00CA60E3"/>
    <w:rsid w:val="00CB1F24"/>
    <w:rsid w:val="00CB54B0"/>
    <w:rsid w:val="00CB6274"/>
    <w:rsid w:val="00CB65A6"/>
    <w:rsid w:val="00CC1BB1"/>
    <w:rsid w:val="00CC3F16"/>
    <w:rsid w:val="00CC505D"/>
    <w:rsid w:val="00CC7CB7"/>
    <w:rsid w:val="00CD03A3"/>
    <w:rsid w:val="00CD1A85"/>
    <w:rsid w:val="00CD1C4C"/>
    <w:rsid w:val="00CD21C9"/>
    <w:rsid w:val="00CD3CF9"/>
    <w:rsid w:val="00CD4B95"/>
    <w:rsid w:val="00CD763A"/>
    <w:rsid w:val="00CE0570"/>
    <w:rsid w:val="00CE0833"/>
    <w:rsid w:val="00CE31A4"/>
    <w:rsid w:val="00CE59CA"/>
    <w:rsid w:val="00CE666B"/>
    <w:rsid w:val="00CF43D9"/>
    <w:rsid w:val="00CF4D16"/>
    <w:rsid w:val="00CF746F"/>
    <w:rsid w:val="00CF7F61"/>
    <w:rsid w:val="00D035F1"/>
    <w:rsid w:val="00D064C3"/>
    <w:rsid w:val="00D104CE"/>
    <w:rsid w:val="00D146ED"/>
    <w:rsid w:val="00D14F6D"/>
    <w:rsid w:val="00D161F1"/>
    <w:rsid w:val="00D17776"/>
    <w:rsid w:val="00D1794F"/>
    <w:rsid w:val="00D216EB"/>
    <w:rsid w:val="00D2241C"/>
    <w:rsid w:val="00D302A4"/>
    <w:rsid w:val="00D328AB"/>
    <w:rsid w:val="00D34234"/>
    <w:rsid w:val="00D404EB"/>
    <w:rsid w:val="00D4067C"/>
    <w:rsid w:val="00D43C86"/>
    <w:rsid w:val="00D47603"/>
    <w:rsid w:val="00D5416D"/>
    <w:rsid w:val="00D56E2D"/>
    <w:rsid w:val="00D61399"/>
    <w:rsid w:val="00D63F38"/>
    <w:rsid w:val="00D647EC"/>
    <w:rsid w:val="00D67D48"/>
    <w:rsid w:val="00D70C6A"/>
    <w:rsid w:val="00D7349C"/>
    <w:rsid w:val="00D74C3A"/>
    <w:rsid w:val="00D76B13"/>
    <w:rsid w:val="00D84149"/>
    <w:rsid w:val="00D85D3E"/>
    <w:rsid w:val="00D860B4"/>
    <w:rsid w:val="00D87296"/>
    <w:rsid w:val="00D90D6F"/>
    <w:rsid w:val="00D93ABE"/>
    <w:rsid w:val="00D94FFD"/>
    <w:rsid w:val="00D95C72"/>
    <w:rsid w:val="00D95FD5"/>
    <w:rsid w:val="00DA1B2A"/>
    <w:rsid w:val="00DA1D54"/>
    <w:rsid w:val="00DA2C3B"/>
    <w:rsid w:val="00DA3505"/>
    <w:rsid w:val="00DB113B"/>
    <w:rsid w:val="00DB2A95"/>
    <w:rsid w:val="00DB3B76"/>
    <w:rsid w:val="00DB3FAD"/>
    <w:rsid w:val="00DB40AD"/>
    <w:rsid w:val="00DB5883"/>
    <w:rsid w:val="00DB5EE0"/>
    <w:rsid w:val="00DB61D9"/>
    <w:rsid w:val="00DC340F"/>
    <w:rsid w:val="00DC4383"/>
    <w:rsid w:val="00DC6E68"/>
    <w:rsid w:val="00DD1878"/>
    <w:rsid w:val="00DD1925"/>
    <w:rsid w:val="00DD1B55"/>
    <w:rsid w:val="00DD4192"/>
    <w:rsid w:val="00DD502C"/>
    <w:rsid w:val="00DD74C3"/>
    <w:rsid w:val="00DE5D02"/>
    <w:rsid w:val="00DF0A31"/>
    <w:rsid w:val="00DF1A25"/>
    <w:rsid w:val="00DF3E92"/>
    <w:rsid w:val="00DF58F3"/>
    <w:rsid w:val="00DF6F70"/>
    <w:rsid w:val="00DF705D"/>
    <w:rsid w:val="00DF7F05"/>
    <w:rsid w:val="00E00E76"/>
    <w:rsid w:val="00E02249"/>
    <w:rsid w:val="00E023BA"/>
    <w:rsid w:val="00E025D8"/>
    <w:rsid w:val="00E04807"/>
    <w:rsid w:val="00E05D05"/>
    <w:rsid w:val="00E06456"/>
    <w:rsid w:val="00E06F66"/>
    <w:rsid w:val="00E1449F"/>
    <w:rsid w:val="00E14DDE"/>
    <w:rsid w:val="00E15557"/>
    <w:rsid w:val="00E17E5E"/>
    <w:rsid w:val="00E257EB"/>
    <w:rsid w:val="00E25988"/>
    <w:rsid w:val="00E26399"/>
    <w:rsid w:val="00E26873"/>
    <w:rsid w:val="00E30E03"/>
    <w:rsid w:val="00E32CC3"/>
    <w:rsid w:val="00E339DF"/>
    <w:rsid w:val="00E344C8"/>
    <w:rsid w:val="00E35298"/>
    <w:rsid w:val="00E3545D"/>
    <w:rsid w:val="00E35D00"/>
    <w:rsid w:val="00E37752"/>
    <w:rsid w:val="00E404FB"/>
    <w:rsid w:val="00E45A93"/>
    <w:rsid w:val="00E52815"/>
    <w:rsid w:val="00E5433A"/>
    <w:rsid w:val="00E56EA4"/>
    <w:rsid w:val="00E6033D"/>
    <w:rsid w:val="00E64D49"/>
    <w:rsid w:val="00E65DC0"/>
    <w:rsid w:val="00E67F42"/>
    <w:rsid w:val="00E7061D"/>
    <w:rsid w:val="00E7079E"/>
    <w:rsid w:val="00E71155"/>
    <w:rsid w:val="00E716C5"/>
    <w:rsid w:val="00E720E1"/>
    <w:rsid w:val="00E73330"/>
    <w:rsid w:val="00E7380F"/>
    <w:rsid w:val="00E73AA5"/>
    <w:rsid w:val="00E77249"/>
    <w:rsid w:val="00E81A42"/>
    <w:rsid w:val="00E83397"/>
    <w:rsid w:val="00E83A02"/>
    <w:rsid w:val="00E86ED0"/>
    <w:rsid w:val="00E87276"/>
    <w:rsid w:val="00E951DC"/>
    <w:rsid w:val="00EA2E21"/>
    <w:rsid w:val="00EA32D6"/>
    <w:rsid w:val="00EB029A"/>
    <w:rsid w:val="00EB0ACB"/>
    <w:rsid w:val="00EB65D0"/>
    <w:rsid w:val="00EC4C20"/>
    <w:rsid w:val="00ED02F8"/>
    <w:rsid w:val="00ED1137"/>
    <w:rsid w:val="00ED1BBD"/>
    <w:rsid w:val="00ED3060"/>
    <w:rsid w:val="00ED357A"/>
    <w:rsid w:val="00ED685B"/>
    <w:rsid w:val="00EE770E"/>
    <w:rsid w:val="00EE786A"/>
    <w:rsid w:val="00EF2474"/>
    <w:rsid w:val="00EF5D1D"/>
    <w:rsid w:val="00F201C0"/>
    <w:rsid w:val="00F20444"/>
    <w:rsid w:val="00F309B3"/>
    <w:rsid w:val="00F30E78"/>
    <w:rsid w:val="00F31390"/>
    <w:rsid w:val="00F31D49"/>
    <w:rsid w:val="00F32742"/>
    <w:rsid w:val="00F350D4"/>
    <w:rsid w:val="00F3514A"/>
    <w:rsid w:val="00F37CDA"/>
    <w:rsid w:val="00F50B94"/>
    <w:rsid w:val="00F51613"/>
    <w:rsid w:val="00F54690"/>
    <w:rsid w:val="00F55253"/>
    <w:rsid w:val="00F55CB9"/>
    <w:rsid w:val="00F575FA"/>
    <w:rsid w:val="00F612D7"/>
    <w:rsid w:val="00F614A2"/>
    <w:rsid w:val="00F635C5"/>
    <w:rsid w:val="00F635F2"/>
    <w:rsid w:val="00F63DA5"/>
    <w:rsid w:val="00F641C5"/>
    <w:rsid w:val="00F65A6B"/>
    <w:rsid w:val="00F662FD"/>
    <w:rsid w:val="00F66487"/>
    <w:rsid w:val="00F70B91"/>
    <w:rsid w:val="00F76753"/>
    <w:rsid w:val="00F76DC0"/>
    <w:rsid w:val="00F77E1A"/>
    <w:rsid w:val="00F807F8"/>
    <w:rsid w:val="00F81E1D"/>
    <w:rsid w:val="00F82025"/>
    <w:rsid w:val="00F84A3F"/>
    <w:rsid w:val="00F90A3C"/>
    <w:rsid w:val="00F91795"/>
    <w:rsid w:val="00F9249C"/>
    <w:rsid w:val="00F9293E"/>
    <w:rsid w:val="00F9736E"/>
    <w:rsid w:val="00FA6100"/>
    <w:rsid w:val="00FA7B2F"/>
    <w:rsid w:val="00FB08BD"/>
    <w:rsid w:val="00FB2B75"/>
    <w:rsid w:val="00FB556F"/>
    <w:rsid w:val="00FB685C"/>
    <w:rsid w:val="00FB6FD1"/>
    <w:rsid w:val="00FC0F88"/>
    <w:rsid w:val="00FC151E"/>
    <w:rsid w:val="00FC3F68"/>
    <w:rsid w:val="00FC5A26"/>
    <w:rsid w:val="00FC7A4D"/>
    <w:rsid w:val="00FC7BBD"/>
    <w:rsid w:val="00FD0400"/>
    <w:rsid w:val="00FD04BA"/>
    <w:rsid w:val="00FD26A4"/>
    <w:rsid w:val="00FD4270"/>
    <w:rsid w:val="00FD6686"/>
    <w:rsid w:val="00FE13B0"/>
    <w:rsid w:val="00FE55A1"/>
    <w:rsid w:val="00FE5A41"/>
    <w:rsid w:val="00FE6BD2"/>
    <w:rsid w:val="00FF09BD"/>
    <w:rsid w:val="00FF4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08BBF28"/>
  <w15:chartTrackingRefBased/>
  <w15:docId w15:val="{0EB41DD5-2375-4E69-9FED-9ED859401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16E17"/>
  </w:style>
  <w:style w:type="paragraph" w:styleId="Heading1">
    <w:name w:val="heading 1"/>
    <w:basedOn w:val="Normal"/>
    <w:next w:val="Normal"/>
    <w:link w:val="Heading1Char"/>
    <w:uiPriority w:val="9"/>
    <w:qFormat/>
    <w:rsid w:val="00DC43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6E1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6E1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16E1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6E1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416E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416E17"/>
    <w:pPr>
      <w:ind w:left="720"/>
      <w:contextualSpacing/>
    </w:pPr>
  </w:style>
  <w:style w:type="paragraph" w:customStyle="1" w:styleId="LithanBodyTextNormal">
    <w:name w:val="Lithan Body Text Normal"/>
    <w:basedOn w:val="Normal"/>
    <w:qFormat/>
    <w:rsid w:val="00416E17"/>
    <w:pPr>
      <w:spacing w:before="80" w:after="40" w:line="260" w:lineRule="atLeast"/>
      <w:ind w:left="567"/>
      <w:jc w:val="both"/>
    </w:pPr>
    <w:rPr>
      <w:rFonts w:ascii="Cambria" w:hAnsi="Cambria"/>
      <w:sz w:val="20"/>
      <w:lang w:val="en-US" w:eastAsia="en-SG"/>
    </w:rPr>
  </w:style>
  <w:style w:type="paragraph" w:customStyle="1" w:styleId="LithanTableContentNormal">
    <w:name w:val="Lithan Table Content Normal"/>
    <w:basedOn w:val="LithanBodyTextNormal"/>
    <w:qFormat/>
    <w:rsid w:val="00416E17"/>
    <w:pPr>
      <w:ind w:left="113"/>
      <w:jc w:val="left"/>
    </w:pPr>
    <w:rPr>
      <w:szCs w:val="20"/>
    </w:rPr>
  </w:style>
  <w:style w:type="paragraph" w:customStyle="1" w:styleId="LithanBodyTextBullet1">
    <w:name w:val="Lithan Body Text Bullet 1"/>
    <w:basedOn w:val="LithanBodyTextNormal"/>
    <w:qFormat/>
    <w:rsid w:val="00416E17"/>
    <w:pPr>
      <w:numPr>
        <w:numId w:val="1"/>
      </w:numPr>
      <w:spacing w:before="40"/>
    </w:pPr>
  </w:style>
  <w:style w:type="table" w:styleId="TableGrid">
    <w:name w:val="Table Grid"/>
    <w:basedOn w:val="TableNormal"/>
    <w:uiPriority w:val="59"/>
    <w:rsid w:val="00416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thanIndex">
    <w:name w:val="Lithan Index"/>
    <w:basedOn w:val="LithanBodyTextNormal"/>
    <w:qFormat/>
    <w:rsid w:val="006F7DCE"/>
    <w:pPr>
      <w:numPr>
        <w:numId w:val="2"/>
      </w:numPr>
      <w:tabs>
        <w:tab w:val="left" w:pos="4820"/>
      </w:tabs>
      <w:spacing w:before="120"/>
      <w:ind w:left="714" w:hanging="357"/>
    </w:pPr>
    <w:rPr>
      <w:sz w:val="24"/>
    </w:rPr>
  </w:style>
  <w:style w:type="paragraph" w:customStyle="1" w:styleId="LithanHeader">
    <w:name w:val="Lithan Header"/>
    <w:basedOn w:val="Normal"/>
    <w:qFormat/>
    <w:rsid w:val="006F7DCE"/>
    <w:pPr>
      <w:spacing w:before="360" w:after="120" w:line="320" w:lineRule="atLeast"/>
      <w:jc w:val="both"/>
    </w:pPr>
    <w:rPr>
      <w:rFonts w:ascii="Cambria" w:hAnsi="Cambria"/>
      <w:b/>
      <w:noProof/>
      <w:sz w:val="36"/>
      <w:szCs w:val="36"/>
      <w:lang w:val="en-US" w:eastAsia="en-SG"/>
    </w:rPr>
  </w:style>
  <w:style w:type="paragraph" w:customStyle="1" w:styleId="LithanBodyTextBold">
    <w:name w:val="Lithan Body Text Bold"/>
    <w:basedOn w:val="LithanBodyTextNormal"/>
    <w:qFormat/>
    <w:rsid w:val="006F7DCE"/>
    <w:rPr>
      <w:b/>
    </w:rPr>
  </w:style>
  <w:style w:type="paragraph" w:customStyle="1" w:styleId="LithanSectionHeader1">
    <w:name w:val="Lithan Section Header 1"/>
    <w:basedOn w:val="LithanBodyTextNormal"/>
    <w:qFormat/>
    <w:rsid w:val="00893B96"/>
    <w:pPr>
      <w:numPr>
        <w:numId w:val="3"/>
      </w:numPr>
      <w:spacing w:before="360" w:after="120" w:line="320" w:lineRule="atLeast"/>
      <w:ind w:left="567" w:hanging="567"/>
    </w:pPr>
    <w:rPr>
      <w:b/>
      <w:sz w:val="24"/>
    </w:rPr>
  </w:style>
  <w:style w:type="character" w:styleId="Hyperlink">
    <w:name w:val="Hyperlink"/>
    <w:basedOn w:val="DefaultParagraphFont"/>
    <w:uiPriority w:val="99"/>
    <w:unhideWhenUsed/>
    <w:rsid w:val="00ED1137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ED1137"/>
    <w:rPr>
      <w:color w:val="2B579A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DC43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C4383"/>
    <w:pPr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DC4383"/>
    <w:pPr>
      <w:spacing w:after="100"/>
      <w:ind w:left="220"/>
    </w:pPr>
  </w:style>
  <w:style w:type="paragraph" w:customStyle="1" w:styleId="Default">
    <w:name w:val="Default"/>
    <w:rsid w:val="000B7BE4"/>
    <w:pPr>
      <w:spacing w:after="0" w:line="240" w:lineRule="auto"/>
    </w:pPr>
    <w:rPr>
      <w:rFonts w:ascii="Arial" w:eastAsia="ヒラギノ角ゴ Pro W3" w:hAnsi="Arial" w:cs="Times New Roman"/>
      <w:color w:val="000000"/>
      <w:sz w:val="24"/>
      <w:szCs w:val="20"/>
      <w:lang w:val="en-US" w:eastAsia="zh-CN"/>
    </w:rPr>
  </w:style>
  <w:style w:type="character" w:customStyle="1" w:styleId="Bulletlist-bulletMain">
    <w:name w:val="Bullet list - bullet (Main)"/>
    <w:rsid w:val="000B7BE4"/>
    <w:rPr>
      <w:rFonts w:ascii="FrutigerLTStd-Bold" w:hAnsi="FrutigerLTStd-Bold"/>
      <w:b/>
      <w:color w:val="000059"/>
      <w:position w:val="-7"/>
      <w:sz w:val="24"/>
      <w:szCs w:val="24"/>
    </w:rPr>
  </w:style>
  <w:style w:type="character" w:customStyle="1" w:styleId="MediumGrid2Char">
    <w:name w:val="Medium Grid 2 Char"/>
    <w:link w:val="MediumGrid21"/>
    <w:uiPriority w:val="1"/>
    <w:rsid w:val="00ED3060"/>
    <w:rPr>
      <w:rFonts w:ascii="Calibri" w:eastAsia="PMingLiU" w:hAnsi="Calibri"/>
      <w:sz w:val="22"/>
      <w:szCs w:val="22"/>
      <w:lang w:val="en-US" w:eastAsia="en-US" w:bidi="ar-SA"/>
    </w:rPr>
  </w:style>
  <w:style w:type="table" w:customStyle="1" w:styleId="MediumGrid21">
    <w:name w:val="Medium Grid 21"/>
    <w:basedOn w:val="TableNormal"/>
    <w:link w:val="MediumGrid2Char"/>
    <w:uiPriority w:val="1"/>
    <w:semiHidden/>
    <w:unhideWhenUsed/>
    <w:rsid w:val="00ED3060"/>
    <w:pPr>
      <w:spacing w:after="0" w:line="240" w:lineRule="auto"/>
    </w:pPr>
    <w:rPr>
      <w:rFonts w:ascii="Calibri" w:eastAsia="PMingLiU" w:hAnsi="Calibri"/>
      <w:lang w:val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tblPr/>
      <w:tcPr>
        <w:shd w:val="clear" w:color="auto" w:fill="E6E6E6" w:themeFill="text1" w:themeFillTint="19"/>
      </w:tcPr>
    </w:tblStylePr>
    <w:tblStylePr w:type="lastRow"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608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6087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C914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055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1FC263-4CEE-FE42-8D7D-9372E744DA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72</Words>
  <Characters>15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inivas</dc:creator>
  <cp:keywords/>
  <dc:description/>
  <cp:lastModifiedBy>Fickry Bil Iman</cp:lastModifiedBy>
  <cp:revision>7</cp:revision>
  <cp:lastPrinted>2018-07-17T06:26:00Z</cp:lastPrinted>
  <dcterms:created xsi:type="dcterms:W3CDTF">2019-07-01T02:05:00Z</dcterms:created>
  <dcterms:modified xsi:type="dcterms:W3CDTF">2020-05-28T12:31:00Z</dcterms:modified>
</cp:coreProperties>
</file>